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406138" w14:textId="522DC104" w:rsidR="00BE1C62" w:rsidRDefault="00BE1C62" w:rsidP="00BE1C62">
      <w:pPr>
        <w:pStyle w:val="Heading1"/>
        <w:jc w:val="center"/>
      </w:pPr>
      <w:bookmarkStart w:id="0" w:name="_GoBack"/>
      <w:bookmarkEnd w:id="0"/>
      <w:r w:rsidRPr="00355FAB">
        <w:t xml:space="preserve">JS Advanced: </w:t>
      </w:r>
      <w:r w:rsidR="00CA1665">
        <w:t xml:space="preserve">Regular Exam - </w:t>
      </w:r>
      <w:r w:rsidR="00255E45">
        <w:t>26</w:t>
      </w:r>
      <w:r w:rsidR="00CA1665">
        <w:t>.</w:t>
      </w:r>
      <w:r w:rsidR="00255E45">
        <w:t>10</w:t>
      </w:r>
      <w:r w:rsidR="00CA1665">
        <w:t>.19</w:t>
      </w:r>
    </w:p>
    <w:p w14:paraId="7BD6ECF8" w14:textId="0501030C" w:rsidR="00BE1C62" w:rsidRPr="00BE1C62" w:rsidRDefault="00BE1C62" w:rsidP="00BE1C62">
      <w:pPr>
        <w:rPr>
          <w:bCs/>
          <w:noProof/>
          <w:color w:val="7C380A"/>
          <w:sz w:val="36"/>
          <w:szCs w:val="36"/>
        </w:rPr>
      </w:pPr>
      <w:r>
        <w:rPr>
          <w:noProof/>
        </w:rPr>
        <w:t xml:space="preserve">Exam problems for the </w:t>
      </w:r>
      <w:hyperlink r:id="rId8" w:history="1">
        <w:r w:rsidR="00CA1665">
          <w:rPr>
            <w:rStyle w:val="Hyperlink"/>
            <w:noProof/>
          </w:rPr>
          <w:t>"</w:t>
        </w:r>
        <w:r>
          <w:rPr>
            <w:rStyle w:val="Hyperlink"/>
            <w:noProof/>
          </w:rPr>
          <w:t>JavaScript Advanced</w:t>
        </w:r>
        <w:r w:rsidR="00CA1665">
          <w:rPr>
            <w:rStyle w:val="Hyperlink"/>
            <w:noProof/>
          </w:rPr>
          <w:t>"</w:t>
        </w:r>
        <w:r>
          <w:rPr>
            <w:rStyle w:val="Hyperlink"/>
            <w:noProof/>
          </w:rPr>
          <w:t xml:space="preserve"> course @ SoftUni</w:t>
        </w:r>
      </w:hyperlink>
      <w:r>
        <w:rPr>
          <w:noProof/>
        </w:rPr>
        <w:t xml:space="preserve">. Submit your solutions in the SoftUni Judge system at </w:t>
      </w:r>
      <w:hyperlink r:id="rId9" w:anchor="2" w:history="1">
        <w:r w:rsidR="00CA1665">
          <w:rPr>
            <w:rStyle w:val="Hyperlink"/>
            <w:noProof/>
          </w:rPr>
          <w:t>https://judge.softuni.bg/Contests/Compete/Index/</w:t>
        </w:r>
      </w:hyperlink>
      <w:r>
        <w:rPr>
          <w:noProof/>
        </w:rPr>
        <w:t>.</w:t>
      </w:r>
    </w:p>
    <w:p w14:paraId="36DE9482" w14:textId="54605CB1" w:rsidR="00BE1C62" w:rsidRDefault="00BE1C62" w:rsidP="00BE1C62">
      <w:pPr>
        <w:pStyle w:val="Heading1"/>
      </w:pPr>
      <w:r w:rsidRPr="00355FAB">
        <w:t xml:space="preserve">Problem </w:t>
      </w:r>
      <w:r w:rsidR="004B6CF5">
        <w:t>3</w:t>
      </w:r>
      <w:r w:rsidRPr="00355FAB">
        <w:t xml:space="preserve">. </w:t>
      </w:r>
      <w:r w:rsidR="00AC02D8">
        <w:t>Ski Forum</w:t>
      </w:r>
    </w:p>
    <w:p w14:paraId="45357DB4" w14:textId="73C91BEC" w:rsidR="004B6CF5" w:rsidRPr="004B6CF5" w:rsidRDefault="004B6CF5" w:rsidP="004B6CF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BA61CB">
        <w:rPr>
          <w:rFonts w:ascii="Consolas" w:hAnsi="Consolas"/>
          <w:b/>
          <w:color w:val="000080"/>
        </w:rPr>
        <w:t xml:space="preserve">class </w:t>
      </w:r>
      <w:r w:rsidR="00AC02D8">
        <w:rPr>
          <w:rFonts w:ascii="Consolas" w:hAnsi="Consolas"/>
        </w:rPr>
        <w:t>Forum</w:t>
      </w:r>
      <w:r w:rsidRPr="00BA61CB">
        <w:rPr>
          <w:rFonts w:ascii="Consolas" w:hAnsi="Consolas"/>
        </w:rPr>
        <w:t xml:space="preserve"> {</w:t>
      </w:r>
      <w:r w:rsidRPr="00BA61CB">
        <w:br/>
      </w:r>
      <w:r w:rsidRPr="00BA61CB">
        <w:rPr>
          <w:rFonts w:ascii="Consolas" w:hAnsi="Consolas"/>
        </w:rPr>
        <w:t xml:space="preserve">    </w:t>
      </w:r>
      <w:r w:rsidRPr="00BA61CB">
        <w:rPr>
          <w:rFonts w:ascii="Consolas" w:hAnsi="Consolas"/>
          <w:i/>
          <w:color w:val="808080"/>
        </w:rPr>
        <w:t xml:space="preserve">// </w:t>
      </w:r>
      <w:r w:rsidRPr="00BA61CB">
        <w:rPr>
          <w:rFonts w:ascii="Consolas" w:hAnsi="Consolas"/>
          <w:b/>
          <w:i/>
          <w:color w:val="0073BF"/>
        </w:rPr>
        <w:t>TODO: implement this class...</w:t>
      </w:r>
      <w:r w:rsidRPr="00BA61CB">
        <w:br/>
      </w:r>
      <w:r w:rsidRPr="00BA61CB">
        <w:rPr>
          <w:rFonts w:ascii="Consolas" w:hAnsi="Consolas"/>
        </w:rPr>
        <w:t>}</w:t>
      </w:r>
    </w:p>
    <w:p w14:paraId="188F73FF" w14:textId="41B398A2" w:rsidR="00BE1C62" w:rsidRDefault="00BE1C62" w:rsidP="00BE1C62">
      <w:pPr>
        <w:pStyle w:val="Heading3"/>
      </w:pPr>
      <w:r w:rsidRPr="00355FAB">
        <w:t>Your Task</w:t>
      </w:r>
    </w:p>
    <w:p w14:paraId="21F3486F" w14:textId="09AE1AE3" w:rsidR="004B6CF5" w:rsidRPr="004B6CF5" w:rsidRDefault="004B6CF5" w:rsidP="004B6CF5">
      <w:pPr>
        <w:pStyle w:val="Heading3"/>
        <w:rPr>
          <w:b w:val="0"/>
        </w:rPr>
      </w:pPr>
      <w:r>
        <w:rPr>
          <w:rFonts w:eastAsia="Calibri" w:cs="Calibri"/>
          <w:b w:val="0"/>
          <w:color w:val="000000"/>
          <w:kern w:val="2"/>
          <w:sz w:val="22"/>
          <w:lang w:eastAsia="hi-IN"/>
        </w:rPr>
        <w:t xml:space="preserve">Write a </w:t>
      </w:r>
      <w:r w:rsidR="00AC02D8">
        <w:rPr>
          <w:rFonts w:eastAsia="Calibri" w:cs="Calibri"/>
          <w:bCs/>
          <w:color w:val="000000"/>
          <w:kern w:val="2"/>
          <w:sz w:val="22"/>
          <w:lang w:eastAsia="hi-IN"/>
        </w:rPr>
        <w:t>Forum</w:t>
      </w:r>
      <w:r w:rsidRPr="004B6CF5">
        <w:rPr>
          <w:rFonts w:eastAsia="Calibri" w:cs="Calibri"/>
          <w:bCs/>
          <w:color w:val="000000"/>
          <w:kern w:val="2"/>
          <w:sz w:val="22"/>
          <w:lang w:eastAsia="hi-IN"/>
        </w:rPr>
        <w:t xml:space="preserve"> </w:t>
      </w:r>
      <w:r w:rsidR="00FD0E41" w:rsidRPr="004B6CF5">
        <w:rPr>
          <w:rFonts w:eastAsia="Calibri" w:cs="Calibri"/>
          <w:bCs/>
          <w:color w:val="000000"/>
          <w:kern w:val="2"/>
          <w:sz w:val="22"/>
          <w:lang w:eastAsia="hi-IN"/>
        </w:rPr>
        <w:t>class</w:t>
      </w:r>
      <w:r w:rsidR="00FD0E41">
        <w:rPr>
          <w:rFonts w:eastAsia="Calibri" w:cs="Calibri"/>
          <w:b w:val="0"/>
          <w:color w:val="000000"/>
          <w:kern w:val="2"/>
          <w:sz w:val="22"/>
          <w:lang w:eastAsia="hi-IN"/>
        </w:rPr>
        <w:t>, which</w:t>
      </w:r>
      <w:r>
        <w:rPr>
          <w:rFonts w:eastAsia="Calibri" w:cs="Calibri"/>
          <w:b w:val="0"/>
          <w:color w:val="000000"/>
          <w:kern w:val="2"/>
          <w:sz w:val="22"/>
          <w:lang w:eastAsia="hi-IN"/>
        </w:rPr>
        <w:t xml:space="preserve"> </w:t>
      </w:r>
      <w:r w:rsidR="007B3757">
        <w:rPr>
          <w:rFonts w:eastAsia="Calibri" w:cs="Calibri"/>
          <w:b w:val="0"/>
          <w:color w:val="000000"/>
          <w:kern w:val="2"/>
          <w:sz w:val="22"/>
          <w:lang w:eastAsia="hi-IN"/>
        </w:rPr>
        <w:t>support</w:t>
      </w:r>
      <w:r w:rsidR="001D10CB">
        <w:rPr>
          <w:rFonts w:eastAsia="Calibri" w:cs="Calibri"/>
          <w:b w:val="0"/>
          <w:color w:val="000000"/>
          <w:kern w:val="2"/>
          <w:sz w:val="22"/>
          <w:lang w:eastAsia="hi-IN"/>
        </w:rPr>
        <w:t>s</w:t>
      </w:r>
      <w:r w:rsidR="007B3757">
        <w:rPr>
          <w:rFonts w:eastAsia="Calibri" w:cs="Calibri"/>
          <w:b w:val="0"/>
          <w:color w:val="000000"/>
          <w:kern w:val="2"/>
          <w:sz w:val="22"/>
          <w:lang w:eastAsia="hi-IN"/>
        </w:rPr>
        <w:t xml:space="preserve"> the described functionality below.</w:t>
      </w:r>
    </w:p>
    <w:p w14:paraId="03BA5AD6" w14:textId="33BF3756" w:rsidR="007B3757" w:rsidRDefault="007B3757" w:rsidP="007B3757">
      <w:pPr>
        <w:pStyle w:val="Heading3"/>
      </w:pPr>
      <w:r>
        <w:t>Functionality</w:t>
      </w:r>
    </w:p>
    <w:p w14:paraId="49BAAFB0" w14:textId="585AE5D8" w:rsidR="007B3757" w:rsidRDefault="007B3757" w:rsidP="007B3757">
      <w:pPr>
        <w:pStyle w:val="Heading4"/>
      </w:pPr>
      <w:r>
        <w:t>constructor()</w:t>
      </w:r>
    </w:p>
    <w:p w14:paraId="7CEA9030" w14:textId="0C9E9E1E" w:rsidR="007B3757" w:rsidRPr="00A20065" w:rsidRDefault="007B3757" w:rsidP="007B3757">
      <w:pPr>
        <w:rPr>
          <w:lang w:val="bg-BG"/>
        </w:rPr>
      </w:pPr>
      <w:r>
        <w:t xml:space="preserve">Should have these </w:t>
      </w:r>
      <w:r w:rsidR="00AC02D8">
        <w:rPr>
          <w:b/>
          <w:bCs/>
        </w:rPr>
        <w:t>3 private</w:t>
      </w:r>
      <w:r>
        <w:t xml:space="preserve"> properties</w:t>
      </w:r>
      <w:r w:rsidR="00A20065">
        <w:rPr>
          <w:lang w:val="bg-BG"/>
        </w:rPr>
        <w:t>:</w:t>
      </w:r>
    </w:p>
    <w:p w14:paraId="6E62DFA1" w14:textId="297E5D2E" w:rsidR="007B3757" w:rsidRPr="007B3757" w:rsidRDefault="00FD0E41" w:rsidP="007B3757">
      <w:pPr>
        <w:pStyle w:val="ListParagraph"/>
        <w:numPr>
          <w:ilvl w:val="0"/>
          <w:numId w:val="28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users</w:t>
      </w:r>
      <w:r w:rsidR="007B3757">
        <w:rPr>
          <w:rFonts w:cstheme="minorHAnsi"/>
        </w:rPr>
        <w:t xml:space="preserve"> </w:t>
      </w:r>
      <w:r>
        <w:rPr>
          <w:rFonts w:cstheme="minorHAnsi"/>
        </w:rPr>
        <w:t>- empty array</w:t>
      </w:r>
    </w:p>
    <w:p w14:paraId="0A6CA483" w14:textId="70750086" w:rsidR="007B3757" w:rsidRPr="007B3757" w:rsidRDefault="00FD0E41" w:rsidP="007B3757">
      <w:pPr>
        <w:pStyle w:val="ListParagraph"/>
        <w:numPr>
          <w:ilvl w:val="0"/>
          <w:numId w:val="28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questions - </w:t>
      </w:r>
      <w:r w:rsidR="005C16FA" w:rsidRPr="005C16FA">
        <w:rPr>
          <w:rFonts w:cstheme="minorHAnsi"/>
        </w:rPr>
        <w:t xml:space="preserve"> </w:t>
      </w:r>
      <w:r w:rsidR="005C16FA" w:rsidRPr="005C16FA">
        <w:rPr>
          <w:rFonts w:cstheme="minorHAnsi"/>
          <w:b/>
          <w:bCs/>
        </w:rPr>
        <w:t>empty</w:t>
      </w:r>
      <w:r w:rsidR="005C16FA" w:rsidRPr="005C16FA">
        <w:rPr>
          <w:rFonts w:cstheme="minorHAnsi"/>
        </w:rPr>
        <w:t xml:space="preserve"> </w:t>
      </w:r>
      <w:r w:rsidR="005C16FA" w:rsidRPr="005C16FA">
        <w:rPr>
          <w:rFonts w:cstheme="minorHAnsi"/>
          <w:b/>
          <w:bCs/>
        </w:rPr>
        <w:t>array</w:t>
      </w:r>
    </w:p>
    <w:p w14:paraId="135FCBCE" w14:textId="19680DBD" w:rsidR="007B3757" w:rsidRPr="007B3757" w:rsidRDefault="00FD0E41" w:rsidP="007B3757">
      <w:pPr>
        <w:pStyle w:val="ListParagraph"/>
        <w:numPr>
          <w:ilvl w:val="0"/>
          <w:numId w:val="28"/>
        </w:numPr>
      </w:pPr>
      <w:r>
        <w:rPr>
          <w:rFonts w:ascii="Consolas" w:hAnsi="Consolas"/>
          <w:b/>
          <w:bCs/>
        </w:rPr>
        <w:t xml:space="preserve">id </w:t>
      </w:r>
      <w:r w:rsidR="007B3757">
        <w:t xml:space="preserve"> - </w:t>
      </w:r>
      <w:r>
        <w:t xml:space="preserve"> </w:t>
      </w:r>
      <w:r>
        <w:rPr>
          <w:b/>
          <w:bCs/>
        </w:rPr>
        <w:t>number with initial value 1</w:t>
      </w:r>
    </w:p>
    <w:p w14:paraId="1FA7C769" w14:textId="0B8F180D" w:rsidR="007B3757" w:rsidRDefault="00FD0E41" w:rsidP="005C16FA">
      <w:pPr>
        <w:pStyle w:val="Heading4"/>
      </w:pPr>
      <w:r>
        <w:t>register</w:t>
      </w:r>
      <w:r w:rsidR="005C16FA">
        <w:t>({</w:t>
      </w:r>
      <w:r>
        <w:t>username</w:t>
      </w:r>
      <w:r w:rsidR="005C16FA">
        <w:t>}, {</w:t>
      </w:r>
      <w:r>
        <w:t>password</w:t>
      </w:r>
      <w:r w:rsidR="005C16FA">
        <w:t>}</w:t>
      </w:r>
      <w:r>
        <w:t>, {repeatPassword}, {email}</w:t>
      </w:r>
      <w:r w:rsidR="005C16FA">
        <w:t>)</w:t>
      </w:r>
    </w:p>
    <w:p w14:paraId="0B9A55CF" w14:textId="5943A53C" w:rsidR="00FD0E41" w:rsidRDefault="00FD0E41" w:rsidP="00FD0E41">
      <w:r>
        <w:t>This function should register new user and add it to the users array.</w:t>
      </w:r>
    </w:p>
    <w:p w14:paraId="6AF6CAB8" w14:textId="77777777" w:rsidR="00FD0E41" w:rsidRDefault="00FD0E41" w:rsidP="00FD0E41">
      <w:pPr>
        <w:pStyle w:val="ListParagraph"/>
        <w:numPr>
          <w:ilvl w:val="0"/>
          <w:numId w:val="37"/>
        </w:numPr>
      </w:pPr>
      <w:r>
        <w:t>If one of the passed parameters is empty string (""),  this function should throw an error with the following message</w:t>
      </w:r>
    </w:p>
    <w:p w14:paraId="1326C6EA" w14:textId="6A0FE9EF" w:rsidR="00FD0E41" w:rsidRDefault="00D2345B" w:rsidP="00D2345B">
      <w:pPr>
        <w:jc w:val="center"/>
        <w:rPr>
          <w:rFonts w:ascii="Consolas" w:hAnsi="Consolas"/>
          <w:b/>
        </w:rPr>
      </w:pPr>
      <w:r w:rsidRPr="00D2345B">
        <w:t>"</w:t>
      </w:r>
      <w:r w:rsidRPr="00D2345B">
        <w:rPr>
          <w:rFonts w:ascii="Consolas" w:hAnsi="Consolas"/>
          <w:b/>
        </w:rPr>
        <w:t>Input can not be empty"</w:t>
      </w:r>
    </w:p>
    <w:p w14:paraId="3D1764A4" w14:textId="77777777" w:rsidR="00D2345B" w:rsidRDefault="00D2345B" w:rsidP="00D2345B">
      <w:pPr>
        <w:pStyle w:val="ListParagraph"/>
        <w:numPr>
          <w:ilvl w:val="0"/>
          <w:numId w:val="37"/>
        </w:numPr>
      </w:pPr>
      <w:r>
        <w:t>If password is different from the repeat password, an error with the following message should be thrown:</w:t>
      </w:r>
    </w:p>
    <w:p w14:paraId="23A5327B" w14:textId="3F95F579" w:rsidR="00D2345B" w:rsidRDefault="00D2345B" w:rsidP="00D2345B">
      <w:pPr>
        <w:ind w:left="360"/>
        <w:jc w:val="center"/>
        <w:rPr>
          <w:rFonts w:ascii="Consolas" w:hAnsi="Consolas"/>
          <w:b/>
        </w:rPr>
      </w:pPr>
      <w:r w:rsidRPr="00D2345B">
        <w:rPr>
          <w:rFonts w:ascii="Consolas" w:hAnsi="Consolas"/>
          <w:b/>
        </w:rPr>
        <w:t>"Passwords do not match"</w:t>
      </w:r>
    </w:p>
    <w:p w14:paraId="046F2E41" w14:textId="22C999D0" w:rsidR="00D2345B" w:rsidRDefault="00D2345B" w:rsidP="00D2345B">
      <w:pPr>
        <w:pStyle w:val="ListParagraph"/>
        <w:numPr>
          <w:ilvl w:val="0"/>
          <w:numId w:val="37"/>
        </w:numPr>
      </w:pPr>
      <w:r>
        <w:t>If an user with such username or email is already registered, an error with the following message should be thrown:</w:t>
      </w:r>
    </w:p>
    <w:p w14:paraId="2AC4E22D" w14:textId="6C3F0A45" w:rsidR="00D2345B" w:rsidRDefault="00D2345B" w:rsidP="00D2345B">
      <w:pPr>
        <w:ind w:left="360"/>
        <w:jc w:val="center"/>
        <w:rPr>
          <w:rFonts w:ascii="Consolas" w:hAnsi="Consolas"/>
          <w:b/>
        </w:rPr>
      </w:pPr>
      <w:r w:rsidRPr="00D2345B">
        <w:rPr>
          <w:rFonts w:ascii="Consolas" w:hAnsi="Consolas"/>
          <w:b/>
        </w:rPr>
        <w:t>"This user already exists!"</w:t>
      </w:r>
    </w:p>
    <w:p w14:paraId="4979D886" w14:textId="3EB4E5C5" w:rsidR="00D2345B" w:rsidRDefault="00D2345B" w:rsidP="00D2345B">
      <w:pPr>
        <w:pStyle w:val="ListParagraph"/>
        <w:numPr>
          <w:ilvl w:val="0"/>
          <w:numId w:val="37"/>
        </w:numPr>
      </w:pPr>
      <w:r w:rsidRPr="00D2345B">
        <w:t>If registration is successful the function should return the following message:</w:t>
      </w:r>
    </w:p>
    <w:p w14:paraId="3CDF7D26" w14:textId="77777777" w:rsidR="00D2345B" w:rsidRPr="00D2345B" w:rsidRDefault="00D2345B" w:rsidP="00D2345B">
      <w:pPr>
        <w:pStyle w:val="ListParagraph"/>
      </w:pPr>
    </w:p>
    <w:p w14:paraId="0E952C37" w14:textId="5AF25F88" w:rsidR="00D2345B" w:rsidRPr="00D2345B" w:rsidRDefault="00D2345B" w:rsidP="00D2345B">
      <w:pPr>
        <w:pStyle w:val="ListParagraph"/>
        <w:jc w:val="center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{username} with </w:t>
      </w:r>
      <w:r w:rsidRPr="00D2345B">
        <w:rPr>
          <w:rFonts w:ascii="Consolas" w:hAnsi="Consolas"/>
          <w:b/>
        </w:rPr>
        <w:t>{email} was registered successfully!</w:t>
      </w:r>
      <w:r>
        <w:rPr>
          <w:rFonts w:ascii="Consolas" w:hAnsi="Consolas"/>
          <w:b/>
        </w:rPr>
        <w:t>"</w:t>
      </w:r>
    </w:p>
    <w:p w14:paraId="713B4A00" w14:textId="414CB817" w:rsidR="000234A5" w:rsidRDefault="00FD0E41" w:rsidP="00DC7FDA">
      <w:pPr>
        <w:pStyle w:val="Heading4"/>
      </w:pPr>
      <w:r>
        <w:t>login</w:t>
      </w:r>
      <w:r w:rsidR="00DC7FDA">
        <w:t>({</w:t>
      </w:r>
      <w:r>
        <w:t>username</w:t>
      </w:r>
      <w:r w:rsidR="00DC7FDA">
        <w:t>}</w:t>
      </w:r>
      <w:r>
        <w:t>, {password}</w:t>
      </w:r>
      <w:r w:rsidR="00DC7FDA">
        <w:t>)</w:t>
      </w:r>
    </w:p>
    <w:p w14:paraId="4752743E" w14:textId="5F8CF2B0" w:rsidR="007B3757" w:rsidRPr="007270BD" w:rsidRDefault="00B77113" w:rsidP="000234A5">
      <w:r>
        <w:t xml:space="preserve">This </w:t>
      </w:r>
      <w:r w:rsidRPr="00B77113">
        <w:rPr>
          <w:b/>
          <w:bCs/>
        </w:rPr>
        <w:t>function</w:t>
      </w:r>
      <w:r w:rsidR="00CE63EF">
        <w:rPr>
          <w:b/>
          <w:bCs/>
        </w:rPr>
        <w:t xml:space="preserve"> </w:t>
      </w:r>
      <w:r w:rsidR="00CE63EF" w:rsidRPr="00CE63EF">
        <w:rPr>
          <w:bCs/>
        </w:rPr>
        <w:t>should</w:t>
      </w:r>
      <w:r>
        <w:t xml:space="preserve"> </w:t>
      </w:r>
      <w:r w:rsidR="00D2345B">
        <w:t>log in an existing user.</w:t>
      </w:r>
    </w:p>
    <w:p w14:paraId="2E82C549" w14:textId="5AA1E1F7" w:rsidR="00CE63EF" w:rsidRPr="00CE63EF" w:rsidRDefault="00B77113" w:rsidP="00CE63EF">
      <w:pPr>
        <w:pStyle w:val="ListParagraph"/>
        <w:numPr>
          <w:ilvl w:val="0"/>
          <w:numId w:val="30"/>
        </w:numPr>
        <w:rPr>
          <w:rFonts w:ascii="Consolas" w:hAnsi="Consolas"/>
          <w:b/>
        </w:rPr>
      </w:pPr>
      <w:r>
        <w:t xml:space="preserve">If there </w:t>
      </w:r>
      <w:r w:rsidR="00D2345B" w:rsidRPr="00CE63EF">
        <w:rPr>
          <w:bCs/>
        </w:rPr>
        <w:t xml:space="preserve">is no registered user </w:t>
      </w:r>
      <w:r w:rsidR="00CE63EF" w:rsidRPr="00CE63EF">
        <w:rPr>
          <w:bCs/>
        </w:rPr>
        <w:t xml:space="preserve">with that </w:t>
      </w:r>
      <w:r w:rsidR="00CE63EF">
        <w:rPr>
          <w:bCs/>
        </w:rPr>
        <w:t>user</w:t>
      </w:r>
      <w:r w:rsidR="00CE63EF" w:rsidRPr="00CE63EF">
        <w:rPr>
          <w:bCs/>
        </w:rPr>
        <w:t>name, an error with the following message should be thrown</w:t>
      </w:r>
      <w:r w:rsidRPr="00CE63EF">
        <w:t>:</w:t>
      </w:r>
    </w:p>
    <w:p w14:paraId="235B87C7" w14:textId="71F065EA" w:rsidR="00CE63EF" w:rsidRPr="00CE63EF" w:rsidRDefault="00CE63EF" w:rsidP="00CE63EF">
      <w:pPr>
        <w:ind w:left="360"/>
        <w:jc w:val="center"/>
        <w:rPr>
          <w:rFonts w:ascii="Consolas" w:hAnsi="Consolas"/>
          <w:b/>
        </w:rPr>
      </w:pPr>
      <w:r w:rsidRPr="00CE63EF">
        <w:rPr>
          <w:rFonts w:ascii="Consolas" w:hAnsi="Consolas"/>
          <w:b/>
        </w:rPr>
        <w:t>"There is no such user"</w:t>
      </w:r>
    </w:p>
    <w:p w14:paraId="7906D506" w14:textId="3D92EBCC" w:rsidR="00B77113" w:rsidRDefault="00B77113" w:rsidP="00CE63EF">
      <w:pPr>
        <w:pStyle w:val="ListParagraph"/>
        <w:numPr>
          <w:ilvl w:val="0"/>
          <w:numId w:val="30"/>
        </w:numPr>
        <w:rPr>
          <w:bCs/>
        </w:rPr>
      </w:pPr>
      <w:r w:rsidRPr="00CE63EF">
        <w:rPr>
          <w:bCs/>
        </w:rPr>
        <w:t xml:space="preserve">If </w:t>
      </w:r>
      <w:r w:rsidR="00CE63EF" w:rsidRPr="00CE63EF">
        <w:rPr>
          <w:bCs/>
        </w:rPr>
        <w:t>the username and the password match with those of a registered user, this function should return the following message</w:t>
      </w:r>
      <w:r w:rsidR="00CE63EF">
        <w:rPr>
          <w:bCs/>
        </w:rPr>
        <w:t>:</w:t>
      </w:r>
    </w:p>
    <w:p w14:paraId="486CB944" w14:textId="2A1054BF" w:rsidR="00CE63EF" w:rsidRPr="00CE63EF" w:rsidRDefault="00CE63EF" w:rsidP="00CE63EF">
      <w:pPr>
        <w:ind w:left="360"/>
        <w:jc w:val="center"/>
        <w:rPr>
          <w:rFonts w:ascii="Consolas" w:hAnsi="Consolas"/>
          <w:b/>
        </w:rPr>
      </w:pPr>
      <w:r w:rsidRPr="00CE63EF">
        <w:rPr>
          <w:rFonts w:ascii="Consolas" w:hAnsi="Consolas"/>
          <w:b/>
        </w:rPr>
        <w:t>"Hello! You have logged in successfully"</w:t>
      </w:r>
    </w:p>
    <w:p w14:paraId="159A877B" w14:textId="32EC14EB" w:rsidR="007B3757" w:rsidRDefault="00FD0E41" w:rsidP="00A05AC1">
      <w:pPr>
        <w:pStyle w:val="Heading4"/>
      </w:pPr>
      <w:r>
        <w:t>logout</w:t>
      </w:r>
      <w:r w:rsidR="00A05AC1">
        <w:t>({</w:t>
      </w:r>
      <w:r>
        <w:t>username</w:t>
      </w:r>
      <w:r w:rsidR="00A05AC1">
        <w:t>}</w:t>
      </w:r>
      <w:r>
        <w:t>, {password}</w:t>
      </w:r>
      <w:r w:rsidR="00A05AC1">
        <w:t>)</w:t>
      </w:r>
    </w:p>
    <w:p w14:paraId="33787BAE" w14:textId="3437D5D8" w:rsidR="00CE63EF" w:rsidRPr="007270BD" w:rsidRDefault="00CE63EF" w:rsidP="00CE63EF">
      <w:r>
        <w:t xml:space="preserve">This </w:t>
      </w:r>
      <w:r w:rsidRPr="00B77113">
        <w:rPr>
          <w:b/>
          <w:bCs/>
        </w:rPr>
        <w:t>function</w:t>
      </w:r>
      <w:r>
        <w:t xml:space="preserve"> should log out a logged user.</w:t>
      </w:r>
    </w:p>
    <w:p w14:paraId="302D7F81" w14:textId="77777777" w:rsidR="00CE63EF" w:rsidRPr="00CE63EF" w:rsidRDefault="00CE63EF" w:rsidP="00CE63EF">
      <w:pPr>
        <w:pStyle w:val="ListParagraph"/>
        <w:numPr>
          <w:ilvl w:val="0"/>
          <w:numId w:val="30"/>
        </w:numPr>
        <w:rPr>
          <w:rFonts w:ascii="Consolas" w:hAnsi="Consolas"/>
          <w:b/>
        </w:rPr>
      </w:pPr>
      <w:r>
        <w:t xml:space="preserve">If there </w:t>
      </w:r>
      <w:r w:rsidRPr="00CE63EF">
        <w:rPr>
          <w:bCs/>
        </w:rPr>
        <w:t xml:space="preserve">is no registered user with that </w:t>
      </w:r>
      <w:r>
        <w:rPr>
          <w:bCs/>
        </w:rPr>
        <w:t>user</w:t>
      </w:r>
      <w:r w:rsidRPr="00CE63EF">
        <w:rPr>
          <w:bCs/>
        </w:rPr>
        <w:t>name, an error with the following message should be thrown</w:t>
      </w:r>
      <w:r w:rsidRPr="00CE63EF">
        <w:t>:</w:t>
      </w:r>
    </w:p>
    <w:p w14:paraId="5C8141AB" w14:textId="77777777" w:rsidR="00CE63EF" w:rsidRPr="00CE63EF" w:rsidRDefault="00CE63EF" w:rsidP="00CE63EF">
      <w:pPr>
        <w:ind w:left="360"/>
        <w:jc w:val="center"/>
        <w:rPr>
          <w:rFonts w:ascii="Consolas" w:hAnsi="Consolas"/>
          <w:b/>
        </w:rPr>
      </w:pPr>
      <w:r w:rsidRPr="00CE63EF">
        <w:rPr>
          <w:rFonts w:ascii="Consolas" w:hAnsi="Consolas"/>
          <w:b/>
        </w:rPr>
        <w:t>"There is no such user"</w:t>
      </w:r>
    </w:p>
    <w:p w14:paraId="65C113BC" w14:textId="77777777" w:rsidR="00CE63EF" w:rsidRDefault="00CE63EF" w:rsidP="00CE63EF">
      <w:pPr>
        <w:pStyle w:val="ListParagraph"/>
        <w:numPr>
          <w:ilvl w:val="0"/>
          <w:numId w:val="30"/>
        </w:numPr>
        <w:rPr>
          <w:bCs/>
        </w:rPr>
      </w:pPr>
      <w:r w:rsidRPr="00CE63EF">
        <w:rPr>
          <w:bCs/>
        </w:rPr>
        <w:t>If the username and the password match with those of a registered user, this function should return the following message</w:t>
      </w:r>
      <w:r>
        <w:rPr>
          <w:bCs/>
        </w:rPr>
        <w:t>:</w:t>
      </w:r>
    </w:p>
    <w:p w14:paraId="738C12C4" w14:textId="77777777" w:rsidR="00CE63EF" w:rsidRDefault="00CE63EF" w:rsidP="00CE63EF">
      <w:pPr>
        <w:pStyle w:val="Heading4"/>
        <w:jc w:val="center"/>
        <w:rPr>
          <w:rFonts w:ascii="Consolas" w:eastAsiaTheme="minorHAnsi" w:hAnsi="Consolas" w:cstheme="minorBidi"/>
          <w:iCs w:val="0"/>
          <w:color w:val="00000A"/>
          <w:sz w:val="22"/>
        </w:rPr>
      </w:pPr>
      <w:r w:rsidRPr="00CE63EF">
        <w:rPr>
          <w:rFonts w:ascii="Consolas" w:eastAsiaTheme="minorHAnsi" w:hAnsi="Consolas" w:cstheme="minorBidi"/>
          <w:iCs w:val="0"/>
          <w:color w:val="00000A"/>
          <w:sz w:val="22"/>
        </w:rPr>
        <w:t>"You have logged out successfully"</w:t>
      </w:r>
    </w:p>
    <w:p w14:paraId="728D19DC" w14:textId="7A5069C7" w:rsidR="00A05AC1" w:rsidRDefault="00FD0E41" w:rsidP="00A05AC1">
      <w:pPr>
        <w:pStyle w:val="Heading4"/>
      </w:pPr>
      <w:r>
        <w:t>postQuestion</w:t>
      </w:r>
      <w:r w:rsidR="00A05AC1">
        <w:t>(</w:t>
      </w:r>
      <w:r>
        <w:t>{username}, {question}</w:t>
      </w:r>
      <w:r w:rsidR="00A05AC1">
        <w:t>)</w:t>
      </w:r>
    </w:p>
    <w:p w14:paraId="79F6DFD1" w14:textId="5684F3ED" w:rsidR="00CE63EF" w:rsidRDefault="00CE63EF" w:rsidP="00CE63EF">
      <w:r>
        <w:t xml:space="preserve">This function should post a </w:t>
      </w:r>
      <w:r w:rsidR="00A37418">
        <w:t>new question with id, equal to the private field's id value .Every time a new question is added the id is incremented.</w:t>
      </w:r>
    </w:p>
    <w:p w14:paraId="458EA6A9" w14:textId="1BFF5D66" w:rsidR="00A37418" w:rsidRDefault="00A37418" w:rsidP="00A37418">
      <w:pPr>
        <w:pStyle w:val="ListParagraph"/>
        <w:numPr>
          <w:ilvl w:val="0"/>
          <w:numId w:val="37"/>
        </w:numPr>
      </w:pPr>
      <w:r>
        <w:t>If there is no user with that username, or he isn't logged in, an error with the following message should be thrown:</w:t>
      </w:r>
    </w:p>
    <w:p w14:paraId="2EAED9B0" w14:textId="2EF289FE" w:rsidR="00A37418" w:rsidRDefault="00A37418" w:rsidP="00A37418">
      <w:pPr>
        <w:pStyle w:val="Heading4"/>
        <w:jc w:val="center"/>
        <w:rPr>
          <w:rFonts w:ascii="Consolas" w:eastAsiaTheme="minorHAnsi" w:hAnsi="Consolas" w:cstheme="minorBidi"/>
          <w:iCs w:val="0"/>
          <w:color w:val="00000A"/>
          <w:sz w:val="22"/>
        </w:rPr>
      </w:pPr>
      <w:r w:rsidRPr="00A37418">
        <w:rPr>
          <w:rFonts w:ascii="Consolas" w:eastAsiaTheme="minorHAnsi" w:hAnsi="Consolas" w:cstheme="minorBidi"/>
          <w:iCs w:val="0"/>
          <w:color w:val="00000A"/>
          <w:sz w:val="22"/>
        </w:rPr>
        <w:t>"You should be logged in to post questions"</w:t>
      </w:r>
    </w:p>
    <w:p w14:paraId="29A49DCE" w14:textId="1BA3F30F" w:rsidR="00937D63" w:rsidRDefault="00937D63" w:rsidP="00937D63">
      <w:pPr>
        <w:pStyle w:val="ListParagraph"/>
        <w:numPr>
          <w:ilvl w:val="0"/>
          <w:numId w:val="37"/>
        </w:numPr>
      </w:pPr>
      <w:r>
        <w:t>If the question is equal to  empty string (""), an error with the following message should be thrown:</w:t>
      </w:r>
    </w:p>
    <w:p w14:paraId="7BB03533" w14:textId="629ACC1A" w:rsidR="00937D63" w:rsidRDefault="00937D63" w:rsidP="00937D63">
      <w:pPr>
        <w:pStyle w:val="Heading4"/>
        <w:jc w:val="center"/>
        <w:rPr>
          <w:rFonts w:ascii="Consolas" w:eastAsiaTheme="minorHAnsi" w:hAnsi="Consolas" w:cstheme="minorBidi"/>
          <w:iCs w:val="0"/>
          <w:color w:val="00000A"/>
          <w:sz w:val="22"/>
        </w:rPr>
      </w:pPr>
      <w:r w:rsidRPr="00A37418">
        <w:rPr>
          <w:rFonts w:ascii="Consolas" w:eastAsiaTheme="minorHAnsi" w:hAnsi="Consolas" w:cstheme="minorBidi"/>
          <w:iCs w:val="0"/>
          <w:color w:val="00000A"/>
          <w:sz w:val="22"/>
        </w:rPr>
        <w:t>"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Invalid question</w:t>
      </w:r>
      <w:r w:rsidRPr="00A37418">
        <w:rPr>
          <w:rFonts w:ascii="Consolas" w:eastAsiaTheme="minorHAnsi" w:hAnsi="Consolas" w:cstheme="minorBidi"/>
          <w:iCs w:val="0"/>
          <w:color w:val="00000A"/>
          <w:sz w:val="22"/>
        </w:rPr>
        <w:t>"</w:t>
      </w:r>
    </w:p>
    <w:p w14:paraId="6794E147" w14:textId="5894BD27" w:rsidR="00937D63" w:rsidRDefault="00937D63" w:rsidP="00937D63">
      <w:pPr>
        <w:pStyle w:val="ListParagraph"/>
        <w:numPr>
          <w:ilvl w:val="0"/>
          <w:numId w:val="37"/>
        </w:numPr>
      </w:pPr>
      <w:r>
        <w:t>If a question can be posted, you should add it to the questions array and return the following message:</w:t>
      </w:r>
    </w:p>
    <w:p w14:paraId="5D297322" w14:textId="0037AA6C" w:rsidR="00937D63" w:rsidRDefault="00937D63" w:rsidP="00937D63">
      <w:pPr>
        <w:pStyle w:val="Heading4"/>
        <w:jc w:val="center"/>
        <w:rPr>
          <w:rFonts w:ascii="Consolas" w:eastAsiaTheme="minorHAnsi" w:hAnsi="Consolas" w:cstheme="minorBidi"/>
          <w:iCs w:val="0"/>
          <w:color w:val="00000A"/>
          <w:sz w:val="22"/>
        </w:rPr>
      </w:pPr>
      <w:r w:rsidRPr="00937D63">
        <w:rPr>
          <w:rFonts w:ascii="Consolas" w:eastAsiaTheme="minorHAnsi" w:hAnsi="Consolas" w:cstheme="minorBidi"/>
          <w:iCs w:val="0"/>
          <w:color w:val="00000A"/>
          <w:sz w:val="22"/>
        </w:rPr>
        <w:t>"Your question has been posted successfully"</w:t>
      </w:r>
    </w:p>
    <w:p w14:paraId="7291B318" w14:textId="16F7A44D" w:rsidR="00937D63" w:rsidRDefault="00937D63" w:rsidP="00937D63"/>
    <w:p w14:paraId="3566E8E7" w14:textId="27827719" w:rsidR="00937D63" w:rsidRDefault="00937D63" w:rsidP="00937D63"/>
    <w:p w14:paraId="531FCD8D" w14:textId="77777777" w:rsidR="00937D63" w:rsidRPr="00937D63" w:rsidRDefault="00937D63" w:rsidP="00937D63"/>
    <w:p w14:paraId="1BA3EE69" w14:textId="707D6F7E" w:rsidR="00FD0E41" w:rsidRDefault="00FD0E41" w:rsidP="00FD0E41">
      <w:pPr>
        <w:pStyle w:val="Heading4"/>
      </w:pPr>
      <w:r>
        <w:t>postAnswer({username}, {questionId}, {answer})</w:t>
      </w:r>
    </w:p>
    <w:p w14:paraId="172B2D7C" w14:textId="20A54A5E" w:rsidR="00937D63" w:rsidRDefault="00937D63" w:rsidP="00937D63">
      <w:r>
        <w:t>This function should post an answer to the question with the given id.</w:t>
      </w:r>
    </w:p>
    <w:p w14:paraId="1C83C932" w14:textId="77777777" w:rsidR="00937D63" w:rsidRDefault="00937D63" w:rsidP="00937D63">
      <w:pPr>
        <w:pStyle w:val="ListParagraph"/>
        <w:numPr>
          <w:ilvl w:val="0"/>
          <w:numId w:val="37"/>
        </w:numPr>
      </w:pPr>
      <w:r>
        <w:t>If there is no user with that username, or he isn't logged in, an error with the following message should be thrown:</w:t>
      </w:r>
    </w:p>
    <w:p w14:paraId="06CA4FD2" w14:textId="365EA37A" w:rsidR="00937D63" w:rsidRDefault="00937D63" w:rsidP="00937D63">
      <w:pPr>
        <w:pStyle w:val="Heading4"/>
        <w:jc w:val="center"/>
        <w:rPr>
          <w:rFonts w:ascii="Consolas" w:eastAsiaTheme="minorHAnsi" w:hAnsi="Consolas" w:cstheme="minorBidi"/>
          <w:iCs w:val="0"/>
          <w:color w:val="00000A"/>
          <w:sz w:val="22"/>
        </w:rPr>
      </w:pPr>
      <w:r w:rsidRPr="00A37418">
        <w:rPr>
          <w:rFonts w:ascii="Consolas" w:eastAsiaTheme="minorHAnsi" w:hAnsi="Consolas" w:cstheme="minorBidi"/>
          <w:iCs w:val="0"/>
          <w:color w:val="00000A"/>
          <w:sz w:val="22"/>
        </w:rPr>
        <w:t xml:space="preserve">"You should be logged in to post 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answer</w:t>
      </w:r>
      <w:r w:rsidRPr="00A37418">
        <w:rPr>
          <w:rFonts w:ascii="Consolas" w:eastAsiaTheme="minorHAnsi" w:hAnsi="Consolas" w:cstheme="minorBidi"/>
          <w:iCs w:val="0"/>
          <w:color w:val="00000A"/>
          <w:sz w:val="22"/>
        </w:rPr>
        <w:t>s"</w:t>
      </w:r>
    </w:p>
    <w:p w14:paraId="295C51FD" w14:textId="118C4559" w:rsidR="00937D63" w:rsidRDefault="00937D63" w:rsidP="00937D63">
      <w:pPr>
        <w:pStyle w:val="ListParagraph"/>
        <w:numPr>
          <w:ilvl w:val="0"/>
          <w:numId w:val="37"/>
        </w:numPr>
      </w:pPr>
      <w:r>
        <w:t xml:space="preserve">If the </w:t>
      </w:r>
      <w:r w:rsidR="00EA42D4">
        <w:t>answer</w:t>
      </w:r>
      <w:r>
        <w:t xml:space="preserve"> is equal to  empty string (""), an error with the following message should be thrown:</w:t>
      </w:r>
    </w:p>
    <w:p w14:paraId="55C21AA5" w14:textId="434CCAE9" w:rsidR="00937D63" w:rsidRDefault="00937D63" w:rsidP="00937D63">
      <w:pPr>
        <w:pStyle w:val="Heading4"/>
        <w:jc w:val="center"/>
        <w:rPr>
          <w:rFonts w:ascii="Consolas" w:eastAsiaTheme="minorHAnsi" w:hAnsi="Consolas" w:cstheme="minorBidi"/>
          <w:iCs w:val="0"/>
          <w:color w:val="00000A"/>
          <w:sz w:val="22"/>
        </w:rPr>
      </w:pPr>
      <w:r w:rsidRPr="00A37418">
        <w:rPr>
          <w:rFonts w:ascii="Consolas" w:eastAsiaTheme="minorHAnsi" w:hAnsi="Consolas" w:cstheme="minorBidi"/>
          <w:iCs w:val="0"/>
          <w:color w:val="00000A"/>
          <w:sz w:val="22"/>
        </w:rPr>
        <w:t>"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Invalid answer</w:t>
      </w:r>
      <w:r w:rsidRPr="00A37418">
        <w:rPr>
          <w:rFonts w:ascii="Consolas" w:eastAsiaTheme="minorHAnsi" w:hAnsi="Consolas" w:cstheme="minorBidi"/>
          <w:iCs w:val="0"/>
          <w:color w:val="00000A"/>
          <w:sz w:val="22"/>
        </w:rPr>
        <w:t>"</w:t>
      </w:r>
    </w:p>
    <w:p w14:paraId="0022B1C6" w14:textId="19943114" w:rsidR="00937D63" w:rsidRDefault="0055001D" w:rsidP="00937D63">
      <w:pPr>
        <w:pStyle w:val="ListParagraph"/>
        <w:numPr>
          <w:ilvl w:val="0"/>
          <w:numId w:val="37"/>
        </w:numPr>
      </w:pPr>
      <w:r>
        <w:t>If there is no question with the given id, an error with the following message should be thrown:</w:t>
      </w:r>
    </w:p>
    <w:p w14:paraId="652B8489" w14:textId="530FF23E" w:rsidR="0055001D" w:rsidRDefault="0055001D" w:rsidP="0055001D">
      <w:pPr>
        <w:pStyle w:val="Heading4"/>
        <w:jc w:val="center"/>
        <w:rPr>
          <w:rFonts w:ascii="Consolas" w:eastAsiaTheme="minorHAnsi" w:hAnsi="Consolas" w:cstheme="minorBidi"/>
          <w:iCs w:val="0"/>
          <w:color w:val="00000A"/>
          <w:sz w:val="22"/>
        </w:rPr>
      </w:pP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>"There is no such question"</w:t>
      </w:r>
    </w:p>
    <w:p w14:paraId="25CD0B11" w14:textId="4A13FF17" w:rsidR="0055001D" w:rsidRDefault="0055001D" w:rsidP="0055001D">
      <w:r>
        <w:t>The function should return the following message:</w:t>
      </w:r>
    </w:p>
    <w:p w14:paraId="66B8D291" w14:textId="77777777" w:rsidR="0055001D" w:rsidRPr="0055001D" w:rsidRDefault="0055001D" w:rsidP="0055001D">
      <w:pPr>
        <w:pStyle w:val="Heading4"/>
        <w:jc w:val="center"/>
        <w:rPr>
          <w:rFonts w:ascii="Consolas" w:eastAsiaTheme="minorHAnsi" w:hAnsi="Consolas" w:cstheme="minorBidi"/>
          <w:iCs w:val="0"/>
          <w:color w:val="00000A"/>
          <w:sz w:val="22"/>
        </w:rPr>
      </w:pP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>"Your answer has been posted successfully"</w:t>
      </w:r>
    </w:p>
    <w:p w14:paraId="7C2E0346" w14:textId="77777777" w:rsidR="0055001D" w:rsidRPr="0055001D" w:rsidRDefault="0055001D" w:rsidP="0055001D"/>
    <w:p w14:paraId="67216D61" w14:textId="6C13C881" w:rsidR="00FD0E41" w:rsidRDefault="00FD0E41" w:rsidP="00FD0E41">
      <w:pPr>
        <w:pStyle w:val="Heading4"/>
      </w:pPr>
      <w:r>
        <w:t>showQuestions()</w:t>
      </w:r>
    </w:p>
    <w:p w14:paraId="0AB664F9" w14:textId="66B669CC" w:rsidR="00FD0E41" w:rsidRDefault="0055001D" w:rsidP="000004D3">
      <w:r>
        <w:t>This function should return a sting with all the questions and their answers in the following format:</w:t>
      </w:r>
    </w:p>
    <w:p w14:paraId="589010BB" w14:textId="0EF4A6AE" w:rsidR="0055001D" w:rsidRPr="0055001D" w:rsidRDefault="0055001D" w:rsidP="0055001D">
      <w:pPr>
        <w:pStyle w:val="Heading4"/>
        <w:rPr>
          <w:rFonts w:ascii="Consolas" w:eastAsiaTheme="minorHAnsi" w:hAnsi="Consolas" w:cstheme="minorBidi"/>
          <w:iCs w:val="0"/>
          <w:color w:val="00000A"/>
          <w:sz w:val="22"/>
        </w:rPr>
      </w:pPr>
      <w:r>
        <w:rPr>
          <w:rFonts w:ascii="Consolas" w:eastAsiaTheme="minorHAnsi" w:hAnsi="Consolas" w:cstheme="minorBidi"/>
          <w:iCs w:val="0"/>
          <w:color w:val="00000A"/>
          <w:sz w:val="22"/>
        </w:rPr>
        <w:t>"</w:t>
      </w: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 xml:space="preserve">Question 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{id}</w:t>
      </w: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 xml:space="preserve"> by 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{username}</w:t>
      </w: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 xml:space="preserve">: 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{question}</w:t>
      </w:r>
    </w:p>
    <w:p w14:paraId="29DEAF2D" w14:textId="74FD91EE" w:rsidR="0055001D" w:rsidRPr="0055001D" w:rsidRDefault="0055001D" w:rsidP="0055001D">
      <w:pPr>
        <w:pStyle w:val="Heading4"/>
        <w:rPr>
          <w:rFonts w:ascii="Consolas" w:eastAsiaTheme="minorHAnsi" w:hAnsi="Consolas" w:cstheme="minorBidi"/>
          <w:iCs w:val="0"/>
          <w:color w:val="00000A"/>
          <w:sz w:val="22"/>
        </w:rPr>
      </w:pP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>---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{username}</w:t>
      </w: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 xml:space="preserve">: 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{answer}</w:t>
      </w:r>
    </w:p>
    <w:p w14:paraId="072D17D1" w14:textId="77777777" w:rsidR="0055001D" w:rsidRPr="0055001D" w:rsidRDefault="0055001D" w:rsidP="0055001D">
      <w:pPr>
        <w:pStyle w:val="Heading4"/>
        <w:rPr>
          <w:rFonts w:ascii="Consolas" w:eastAsiaTheme="minorHAnsi" w:hAnsi="Consolas" w:cstheme="minorBidi"/>
          <w:iCs w:val="0"/>
          <w:color w:val="00000A"/>
          <w:sz w:val="22"/>
        </w:rPr>
      </w:pP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 xml:space="preserve">Question 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{id}</w:t>
      </w: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 xml:space="preserve"> by 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{username}</w:t>
      </w: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 xml:space="preserve">: 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{question}</w:t>
      </w:r>
    </w:p>
    <w:p w14:paraId="3A3C70B8" w14:textId="77777777" w:rsidR="0055001D" w:rsidRPr="0055001D" w:rsidRDefault="0055001D" w:rsidP="0055001D">
      <w:pPr>
        <w:pStyle w:val="Heading4"/>
        <w:rPr>
          <w:rFonts w:ascii="Consolas" w:eastAsiaTheme="minorHAnsi" w:hAnsi="Consolas" w:cstheme="minorBidi"/>
          <w:iCs w:val="0"/>
          <w:color w:val="00000A"/>
          <w:sz w:val="22"/>
        </w:rPr>
      </w:pP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>---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{username}</w:t>
      </w: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 xml:space="preserve">: 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{answer}</w:t>
      </w:r>
    </w:p>
    <w:p w14:paraId="2A0B7942" w14:textId="77777777" w:rsidR="0055001D" w:rsidRPr="0055001D" w:rsidRDefault="0055001D" w:rsidP="0055001D">
      <w:pPr>
        <w:pStyle w:val="Heading4"/>
        <w:rPr>
          <w:rFonts w:ascii="Consolas" w:eastAsiaTheme="minorHAnsi" w:hAnsi="Consolas" w:cstheme="minorBidi"/>
          <w:iCs w:val="0"/>
          <w:color w:val="00000A"/>
          <w:sz w:val="22"/>
        </w:rPr>
      </w:pP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>---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{username}</w:t>
      </w: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 xml:space="preserve">: </w:t>
      </w:r>
      <w:r>
        <w:rPr>
          <w:rFonts w:ascii="Consolas" w:eastAsiaTheme="minorHAnsi" w:hAnsi="Consolas" w:cstheme="minorBidi"/>
          <w:iCs w:val="0"/>
          <w:color w:val="00000A"/>
          <w:sz w:val="22"/>
        </w:rPr>
        <w:t>{answer}</w:t>
      </w:r>
    </w:p>
    <w:p w14:paraId="7049DCDF" w14:textId="640788DD" w:rsidR="0055001D" w:rsidRPr="0055001D" w:rsidRDefault="0055001D" w:rsidP="0055001D">
      <w:pPr>
        <w:pStyle w:val="Heading4"/>
        <w:rPr>
          <w:rFonts w:ascii="Consolas" w:eastAsiaTheme="minorHAnsi" w:hAnsi="Consolas" w:cstheme="minorBidi"/>
          <w:iCs w:val="0"/>
          <w:color w:val="00000A"/>
          <w:sz w:val="22"/>
        </w:rPr>
      </w:pPr>
      <w:r w:rsidRPr="0055001D">
        <w:rPr>
          <w:rFonts w:ascii="Consolas" w:eastAsiaTheme="minorHAnsi" w:hAnsi="Consolas" w:cstheme="minorBidi"/>
          <w:iCs w:val="0"/>
          <w:color w:val="00000A"/>
          <w:sz w:val="22"/>
        </w:rPr>
        <w:t>. . . "</w:t>
      </w:r>
    </w:p>
    <w:p w14:paraId="2097E743" w14:textId="77777777" w:rsidR="00E54ACC" w:rsidRDefault="00E54ACC" w:rsidP="00E54ACC">
      <w:pPr>
        <w:pStyle w:val="Heading3"/>
      </w:pPr>
      <w:r>
        <w:t>Submission</w:t>
      </w:r>
    </w:p>
    <w:p w14:paraId="7E8FBB8B" w14:textId="6256D3CE" w:rsidR="00E54ACC" w:rsidRDefault="00E54ACC" w:rsidP="00E54ACC">
      <w:r>
        <w:t xml:space="preserve">Submit </w:t>
      </w:r>
      <w:r w:rsidR="007B3757">
        <w:t xml:space="preserve">only your </w:t>
      </w:r>
      <w:r w:rsidR="0055001D">
        <w:rPr>
          <w:rFonts w:ascii="Consolas" w:hAnsi="Consolas"/>
          <w:b/>
          <w:bCs/>
        </w:rPr>
        <w:t>Forum</w:t>
      </w:r>
      <w:r w:rsidR="007B3757" w:rsidRPr="007B3757">
        <w:rPr>
          <w:b/>
          <w:bCs/>
        </w:rPr>
        <w:t xml:space="preserve"> class</w:t>
      </w:r>
      <w:r w:rsidR="008919BE">
        <w:rPr>
          <w:b/>
          <w:bCs/>
        </w:rPr>
        <w:t>.</w:t>
      </w:r>
    </w:p>
    <w:p w14:paraId="476E1526" w14:textId="77777777" w:rsidR="00E54ACC" w:rsidRDefault="00E54ACC" w:rsidP="00E54ACC">
      <w:pPr>
        <w:pStyle w:val="Heading3"/>
      </w:pPr>
      <w:r>
        <w:t>Examples</w:t>
      </w:r>
    </w:p>
    <w:p w14:paraId="07DD14A8" w14:textId="0940AC19" w:rsidR="00E54ACC" w:rsidRDefault="00E54ACC" w:rsidP="00E54ACC">
      <w:r>
        <w:t>This is an example how th</w:t>
      </w:r>
      <w:r w:rsidR="001D10CB">
        <w:t>e</w:t>
      </w:r>
      <w:r>
        <w:t xml:space="preserve"> code is </w:t>
      </w:r>
      <w:r>
        <w:rPr>
          <w:b/>
        </w:rPr>
        <w:t>intended to be used</w:t>
      </w:r>
      <w:r>
        <w:t>:</w:t>
      </w:r>
    </w:p>
    <w:tbl>
      <w:tblPr>
        <w:tblW w:w="1020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01"/>
      </w:tblGrid>
      <w:tr w:rsidR="00E54ACC" w14:paraId="1B33B519" w14:textId="77777777" w:rsidTr="00903F01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40731D31" w14:textId="77777777" w:rsidR="00E54ACC" w:rsidRDefault="00E54ACC" w:rsidP="00903F01">
            <w:pPr>
              <w:pStyle w:val="Code"/>
              <w:spacing w:before="0" w:after="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mple code usage</w:t>
            </w:r>
          </w:p>
        </w:tc>
      </w:tr>
      <w:tr w:rsidR="00E54ACC" w14:paraId="4DB929E7" w14:textId="77777777" w:rsidTr="00903F01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1266D2E7" w14:textId="77777777" w:rsidR="00894B7D" w:rsidRPr="00894B7D" w:rsidRDefault="00894B7D" w:rsidP="00894B7D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894B7D">
              <w:rPr>
                <w:rFonts w:ascii="Consolas" w:eastAsia="Times New Roman" w:hAnsi="Consolas" w:cs="Times New Roman"/>
                <w:color w:val="0000FF"/>
                <w:sz w:val="23"/>
                <w:szCs w:val="23"/>
              </w:rPr>
              <w:t>let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 </w:t>
            </w:r>
            <w:r w:rsidRPr="00894B7D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 = </w:t>
            </w:r>
            <w:r w:rsidRPr="00894B7D">
              <w:rPr>
                <w:rFonts w:ascii="Consolas" w:eastAsia="Times New Roman" w:hAnsi="Consolas" w:cs="Times New Roman"/>
                <w:color w:val="0000FF"/>
                <w:sz w:val="23"/>
                <w:szCs w:val="23"/>
              </w:rPr>
              <w:t>new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 </w:t>
            </w:r>
            <w:r w:rsidRPr="00894B7D">
              <w:rPr>
                <w:rFonts w:ascii="Consolas" w:eastAsia="Times New Roman" w:hAnsi="Consolas" w:cs="Times New Roman"/>
                <w:color w:val="267F99"/>
                <w:sz w:val="23"/>
                <w:szCs w:val="23"/>
              </w:rPr>
              <w:t>Forum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);</w:t>
            </w:r>
          </w:p>
          <w:p w14:paraId="0DB5B493" w14:textId="77777777" w:rsidR="00894B7D" w:rsidRPr="00894B7D" w:rsidRDefault="00894B7D" w:rsidP="00894B7D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</w:p>
          <w:p w14:paraId="0EDD17EA" w14:textId="77777777" w:rsidR="00894B7D" w:rsidRPr="00894B7D" w:rsidRDefault="00894B7D" w:rsidP="00894B7D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894B7D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894B7D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register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Michael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123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123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michael@abv.bg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52EB1B70" w14:textId="77777777" w:rsidR="00894B7D" w:rsidRPr="00894B7D" w:rsidRDefault="00894B7D" w:rsidP="00894B7D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894B7D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894B7D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register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Stoyan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123ab7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123ab7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some@gmail@.com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208870B4" w14:textId="77777777" w:rsidR="00894B7D" w:rsidRPr="00894B7D" w:rsidRDefault="00894B7D" w:rsidP="00894B7D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894B7D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894B7D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login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Michael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123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2D587B24" w14:textId="77777777" w:rsidR="00894B7D" w:rsidRPr="00894B7D" w:rsidRDefault="00894B7D" w:rsidP="00894B7D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894B7D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894B7D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login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Stoyan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123ab7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3678CE13" w14:textId="77777777" w:rsidR="00894B7D" w:rsidRPr="00894B7D" w:rsidRDefault="00894B7D" w:rsidP="00894B7D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</w:p>
          <w:p w14:paraId="53867901" w14:textId="77777777" w:rsidR="00894B7D" w:rsidRPr="00894B7D" w:rsidRDefault="00894B7D" w:rsidP="00894B7D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894B7D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894B7D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postQuestion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Michael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"Can I rent a snowboard from your shop?"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68DD0DDA" w14:textId="77777777" w:rsidR="00894B7D" w:rsidRPr="00894B7D" w:rsidRDefault="00894B7D" w:rsidP="00894B7D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894B7D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894B7D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postAnswer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Stoyan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</w:t>
            </w:r>
            <w:r w:rsidRPr="00894B7D">
              <w:rPr>
                <w:rFonts w:ascii="Consolas" w:eastAsia="Times New Roman" w:hAnsi="Consolas" w:cs="Times New Roman"/>
                <w:color w:val="09885A"/>
                <w:sz w:val="23"/>
                <w:szCs w:val="23"/>
              </w:rPr>
              <w:t>1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"Yes, I have rented one last year."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03695305" w14:textId="77777777" w:rsidR="00894B7D" w:rsidRPr="00894B7D" w:rsidRDefault="00894B7D" w:rsidP="00894B7D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894B7D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894B7D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postQuestion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Stoyan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"How long are supposed to be the ski for my daughter?"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7AA28CBA" w14:textId="77777777" w:rsidR="00894B7D" w:rsidRPr="00894B7D" w:rsidRDefault="00894B7D" w:rsidP="00894B7D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894B7D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894B7D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postAnswer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Michael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</w:t>
            </w:r>
            <w:r w:rsidRPr="00894B7D">
              <w:rPr>
                <w:rFonts w:ascii="Consolas" w:eastAsia="Times New Roman" w:hAnsi="Consolas" w:cs="Times New Roman"/>
                <w:color w:val="09885A"/>
                <w:sz w:val="23"/>
                <w:szCs w:val="23"/>
              </w:rPr>
              <w:t>2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"How old is she?"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48FDB853" w14:textId="77777777" w:rsidR="00894B7D" w:rsidRPr="00894B7D" w:rsidRDefault="00894B7D" w:rsidP="00894B7D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894B7D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894B7D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postAnswer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Michael'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</w:t>
            </w:r>
            <w:r w:rsidRPr="00894B7D">
              <w:rPr>
                <w:rFonts w:ascii="Consolas" w:eastAsia="Times New Roman" w:hAnsi="Consolas" w:cs="Times New Roman"/>
                <w:color w:val="09885A"/>
                <w:sz w:val="23"/>
                <w:szCs w:val="23"/>
              </w:rPr>
              <w:t>2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894B7D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"Tell us how tall she is."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489532A0" w14:textId="77777777" w:rsidR="00894B7D" w:rsidRPr="00894B7D" w:rsidRDefault="00894B7D" w:rsidP="00894B7D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</w:p>
          <w:p w14:paraId="1EC4023D" w14:textId="77777777" w:rsidR="00894B7D" w:rsidRPr="00894B7D" w:rsidRDefault="00894B7D" w:rsidP="00894B7D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894B7D">
              <w:rPr>
                <w:rFonts w:ascii="Consolas" w:eastAsia="Times New Roman" w:hAnsi="Consolas" w:cs="Times New Roman"/>
                <w:color w:val="267F99"/>
                <w:sz w:val="23"/>
                <w:szCs w:val="23"/>
              </w:rPr>
              <w:t>console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894B7D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log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894B7D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894B7D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showQuestions</w:t>
            </w:r>
            <w:r w:rsidRPr="00894B7D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));</w:t>
            </w:r>
          </w:p>
          <w:p w14:paraId="64814176" w14:textId="48341DC4" w:rsidR="00E54ACC" w:rsidRPr="003B3B7E" w:rsidRDefault="00E54ACC" w:rsidP="003B3B7E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</w:tc>
      </w:tr>
      <w:tr w:rsidR="00E54ACC" w14:paraId="577BF2DD" w14:textId="77777777" w:rsidTr="00903F01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53895B2F" w14:textId="77777777" w:rsidR="00E54ACC" w:rsidRDefault="00E54ACC" w:rsidP="00903F01">
            <w:pPr>
              <w:pStyle w:val="Code"/>
              <w:spacing w:before="0" w:after="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rresponding output</w:t>
            </w:r>
          </w:p>
        </w:tc>
      </w:tr>
      <w:tr w:rsidR="00E54ACC" w14:paraId="711DCF91" w14:textId="77777777" w:rsidTr="00903F01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5207ADE6" w14:textId="77777777" w:rsidR="00894B7D" w:rsidRDefault="00894B7D" w:rsidP="00894B7D">
            <w:pPr>
              <w:pStyle w:val="Code"/>
              <w:rPr>
                <w:lang w:eastAsia="bg-BG"/>
              </w:rPr>
            </w:pPr>
            <w:r>
              <w:rPr>
                <w:lang w:eastAsia="bg-BG"/>
              </w:rPr>
              <w:t>Question 1 by Michael: Can I rent a snowboard from your shop?</w:t>
            </w:r>
          </w:p>
          <w:p w14:paraId="0BA73B68" w14:textId="77777777" w:rsidR="00894B7D" w:rsidRDefault="00894B7D" w:rsidP="00894B7D">
            <w:pPr>
              <w:pStyle w:val="Code"/>
              <w:rPr>
                <w:lang w:eastAsia="bg-BG"/>
              </w:rPr>
            </w:pPr>
            <w:r>
              <w:rPr>
                <w:lang w:eastAsia="bg-BG"/>
              </w:rPr>
              <w:t>---Stoyan: Yes, I have rented one last year.</w:t>
            </w:r>
          </w:p>
          <w:p w14:paraId="299EB902" w14:textId="77777777" w:rsidR="00894B7D" w:rsidRDefault="00894B7D" w:rsidP="00894B7D">
            <w:pPr>
              <w:pStyle w:val="Code"/>
              <w:rPr>
                <w:lang w:eastAsia="bg-BG"/>
              </w:rPr>
            </w:pPr>
            <w:r>
              <w:rPr>
                <w:lang w:eastAsia="bg-BG"/>
              </w:rPr>
              <w:t>Question 2 by Stoyan: How long are supposed to be the ski for my daughter?</w:t>
            </w:r>
          </w:p>
          <w:p w14:paraId="492C4C5B" w14:textId="77777777" w:rsidR="00894B7D" w:rsidRDefault="00894B7D" w:rsidP="00894B7D">
            <w:pPr>
              <w:pStyle w:val="Code"/>
              <w:rPr>
                <w:lang w:eastAsia="bg-BG"/>
              </w:rPr>
            </w:pPr>
            <w:r>
              <w:rPr>
                <w:lang w:eastAsia="bg-BG"/>
              </w:rPr>
              <w:t>---Michael: How old is she?</w:t>
            </w:r>
          </w:p>
          <w:p w14:paraId="35D96C55" w14:textId="437A159A" w:rsidR="00E54ACC" w:rsidRPr="007A5B0E" w:rsidRDefault="00894B7D" w:rsidP="00894B7D">
            <w:pPr>
              <w:pStyle w:val="Code"/>
              <w:rPr>
                <w:lang w:eastAsia="bg-BG"/>
              </w:rPr>
            </w:pPr>
            <w:r>
              <w:rPr>
                <w:lang w:eastAsia="bg-BG"/>
              </w:rPr>
              <w:t>---Michael: Tell us how tall she is.</w:t>
            </w:r>
          </w:p>
        </w:tc>
      </w:tr>
    </w:tbl>
    <w:p w14:paraId="4C9696D4" w14:textId="1CE19792" w:rsidR="00BE1C62" w:rsidRDefault="00BE1C62" w:rsidP="00BE1C62">
      <w:pPr>
        <w:rPr>
          <w:b/>
          <w:bCs/>
        </w:rPr>
      </w:pPr>
    </w:p>
    <w:tbl>
      <w:tblPr>
        <w:tblW w:w="1020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201"/>
      </w:tblGrid>
      <w:tr w:rsidR="006F4F7E" w14:paraId="64817827" w14:textId="77777777" w:rsidTr="0093585C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7F4DBE10" w14:textId="77777777" w:rsidR="006F4F7E" w:rsidRDefault="006F4F7E" w:rsidP="0093585C">
            <w:pPr>
              <w:pStyle w:val="Code"/>
              <w:spacing w:before="0" w:after="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mple code usage</w:t>
            </w:r>
          </w:p>
        </w:tc>
      </w:tr>
      <w:tr w:rsidR="006F4F7E" w14:paraId="24F4A26B" w14:textId="77777777" w:rsidTr="0093585C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3355728" w14:textId="77777777" w:rsidR="000A00A4" w:rsidRPr="000A00A4" w:rsidRDefault="000A00A4" w:rsidP="000A00A4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0A00A4">
              <w:rPr>
                <w:rFonts w:ascii="Consolas" w:eastAsia="Times New Roman" w:hAnsi="Consolas" w:cs="Times New Roman"/>
                <w:color w:val="0000FF"/>
                <w:sz w:val="23"/>
                <w:szCs w:val="23"/>
              </w:rPr>
              <w:t>let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 </w:t>
            </w:r>
            <w:r w:rsidRPr="000A00A4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 = </w:t>
            </w:r>
            <w:r w:rsidRPr="000A00A4">
              <w:rPr>
                <w:rFonts w:ascii="Consolas" w:eastAsia="Times New Roman" w:hAnsi="Consolas" w:cs="Times New Roman"/>
                <w:color w:val="0000FF"/>
                <w:sz w:val="23"/>
                <w:szCs w:val="23"/>
              </w:rPr>
              <w:t>new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 </w:t>
            </w:r>
            <w:r w:rsidRPr="000A00A4">
              <w:rPr>
                <w:rFonts w:ascii="Consolas" w:eastAsia="Times New Roman" w:hAnsi="Consolas" w:cs="Times New Roman"/>
                <w:color w:val="267F99"/>
                <w:sz w:val="23"/>
                <w:szCs w:val="23"/>
              </w:rPr>
              <w:t>Forum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);</w:t>
            </w:r>
          </w:p>
          <w:p w14:paraId="205D7938" w14:textId="77777777" w:rsidR="000A00A4" w:rsidRPr="000A00A4" w:rsidRDefault="000A00A4" w:rsidP="000A00A4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</w:p>
          <w:p w14:paraId="3D000B19" w14:textId="77777777" w:rsidR="000A00A4" w:rsidRPr="000A00A4" w:rsidRDefault="000A00A4" w:rsidP="000A00A4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0A00A4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0A00A4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register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Jonny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12345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12345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jonny@abv.bg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45B688EF" w14:textId="77777777" w:rsidR="000A00A4" w:rsidRPr="000A00A4" w:rsidRDefault="000A00A4" w:rsidP="000A00A4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0A00A4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0A00A4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register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Peter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123ab7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123ab7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peter@gmail@.com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06B02446" w14:textId="77777777" w:rsidR="000A00A4" w:rsidRPr="000A00A4" w:rsidRDefault="000A00A4" w:rsidP="000A00A4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0A00A4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0A00A4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login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Jonny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12345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2E6C570A" w14:textId="77777777" w:rsidR="000A00A4" w:rsidRPr="000A00A4" w:rsidRDefault="000A00A4" w:rsidP="000A00A4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0A00A4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0A00A4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login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Peter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123ab7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0D53EAA9" w14:textId="77777777" w:rsidR="000A00A4" w:rsidRPr="000A00A4" w:rsidRDefault="000A00A4" w:rsidP="000A00A4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</w:p>
          <w:p w14:paraId="675E0892" w14:textId="77777777" w:rsidR="000A00A4" w:rsidRPr="000A00A4" w:rsidRDefault="000A00A4" w:rsidP="000A00A4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0A00A4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0A00A4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postQuestion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Jonny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"Do I need glasses for skiing?"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1D7BA534" w14:textId="77777777" w:rsidR="000A00A4" w:rsidRPr="000A00A4" w:rsidRDefault="000A00A4" w:rsidP="000A00A4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0A00A4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0A00A4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postAnswer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Peter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</w:t>
            </w:r>
            <w:r w:rsidRPr="000A00A4">
              <w:rPr>
                <w:rFonts w:ascii="Consolas" w:eastAsia="Times New Roman" w:hAnsi="Consolas" w:cs="Times New Roman"/>
                <w:color w:val="09885A"/>
                <w:sz w:val="23"/>
                <w:szCs w:val="23"/>
              </w:rPr>
              <w:t>1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"Yes, I have rented one last year."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2B7D7F67" w14:textId="77777777" w:rsidR="000A00A4" w:rsidRPr="000A00A4" w:rsidRDefault="000A00A4" w:rsidP="000A00A4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0A00A4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0A00A4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postAnswer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Jonny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</w:t>
            </w:r>
            <w:r w:rsidRPr="000A00A4">
              <w:rPr>
                <w:rFonts w:ascii="Consolas" w:eastAsia="Times New Roman" w:hAnsi="Consolas" w:cs="Times New Roman"/>
                <w:color w:val="09885A"/>
                <w:sz w:val="23"/>
                <w:szCs w:val="23"/>
              </w:rPr>
              <w:t>1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"What was your budget"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088D5F26" w14:textId="77777777" w:rsidR="000A00A4" w:rsidRPr="000A00A4" w:rsidRDefault="000A00A4" w:rsidP="000A00A4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0A00A4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0A00A4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postAnswer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Peter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</w:t>
            </w:r>
            <w:r w:rsidRPr="000A00A4">
              <w:rPr>
                <w:rFonts w:ascii="Consolas" w:eastAsia="Times New Roman" w:hAnsi="Consolas" w:cs="Times New Roman"/>
                <w:color w:val="09885A"/>
                <w:sz w:val="23"/>
                <w:szCs w:val="23"/>
              </w:rPr>
              <w:t>1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"$50"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3287E848" w14:textId="77777777" w:rsidR="000A00A4" w:rsidRPr="000A00A4" w:rsidRDefault="000A00A4" w:rsidP="000A00A4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0A00A4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0A00A4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postAnswer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'Jonny'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</w:t>
            </w:r>
            <w:r w:rsidRPr="000A00A4">
              <w:rPr>
                <w:rFonts w:ascii="Consolas" w:eastAsia="Times New Roman" w:hAnsi="Consolas" w:cs="Times New Roman"/>
                <w:color w:val="09885A"/>
                <w:sz w:val="23"/>
                <w:szCs w:val="23"/>
              </w:rPr>
              <w:t>1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, </w:t>
            </w:r>
            <w:r w:rsidRPr="000A00A4">
              <w:rPr>
                <w:rFonts w:ascii="Consolas" w:eastAsia="Times New Roman" w:hAnsi="Consolas" w:cs="Times New Roman"/>
                <w:color w:val="A31515"/>
                <w:sz w:val="23"/>
                <w:szCs w:val="23"/>
              </w:rPr>
              <w:t>"Thank you :)"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);</w:t>
            </w:r>
          </w:p>
          <w:p w14:paraId="22E6E3D5" w14:textId="77777777" w:rsidR="000A00A4" w:rsidRPr="000A00A4" w:rsidRDefault="000A00A4" w:rsidP="000A00A4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</w:p>
          <w:p w14:paraId="3FBF322C" w14:textId="17FC3081" w:rsidR="006F4F7E" w:rsidRPr="000A00A4" w:rsidRDefault="000A00A4" w:rsidP="000A00A4">
            <w:pPr>
              <w:shd w:val="clear" w:color="auto" w:fill="FFFFFF"/>
              <w:spacing w:before="0" w:after="0" w:line="300" w:lineRule="atLeast"/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</w:pPr>
            <w:r w:rsidRPr="000A00A4">
              <w:rPr>
                <w:rFonts w:ascii="Consolas" w:eastAsia="Times New Roman" w:hAnsi="Consolas" w:cs="Times New Roman"/>
                <w:color w:val="267F99"/>
                <w:sz w:val="23"/>
                <w:szCs w:val="23"/>
              </w:rPr>
              <w:t>console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0A00A4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log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</w:t>
            </w:r>
            <w:r w:rsidRPr="000A00A4">
              <w:rPr>
                <w:rFonts w:ascii="Consolas" w:eastAsia="Times New Roman" w:hAnsi="Consolas" w:cs="Times New Roman"/>
                <w:color w:val="001080"/>
                <w:sz w:val="23"/>
                <w:szCs w:val="23"/>
              </w:rPr>
              <w:t>forum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.</w:t>
            </w:r>
            <w:r w:rsidRPr="000A00A4">
              <w:rPr>
                <w:rFonts w:ascii="Consolas" w:eastAsia="Times New Roman" w:hAnsi="Consolas" w:cs="Times New Roman"/>
                <w:color w:val="795E26"/>
                <w:sz w:val="23"/>
                <w:szCs w:val="23"/>
              </w:rPr>
              <w:t>showQuestions</w:t>
            </w:r>
            <w:r w:rsidRPr="000A00A4">
              <w:rPr>
                <w:rFonts w:ascii="Consolas" w:eastAsia="Times New Roman" w:hAnsi="Consolas" w:cs="Times New Roman"/>
                <w:color w:val="000000"/>
                <w:sz w:val="23"/>
                <w:szCs w:val="23"/>
              </w:rPr>
              <w:t>());</w:t>
            </w:r>
          </w:p>
        </w:tc>
      </w:tr>
      <w:tr w:rsidR="006F4F7E" w14:paraId="3A8F12EC" w14:textId="77777777" w:rsidTr="0093585C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5807B3F1" w14:textId="77777777" w:rsidR="006F4F7E" w:rsidRDefault="006F4F7E" w:rsidP="0093585C">
            <w:pPr>
              <w:pStyle w:val="Code"/>
              <w:spacing w:before="0" w:after="0" w:line="240" w:lineRule="auto"/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rresponding output</w:t>
            </w:r>
          </w:p>
        </w:tc>
      </w:tr>
      <w:tr w:rsidR="006F4F7E" w14:paraId="29E3736F" w14:textId="77777777" w:rsidTr="0093585C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72296CA8" w14:textId="77777777" w:rsidR="000A00A4" w:rsidRDefault="000A00A4" w:rsidP="000A00A4">
            <w:pPr>
              <w:pStyle w:val="Code"/>
              <w:rPr>
                <w:lang w:eastAsia="bg-BG"/>
              </w:rPr>
            </w:pPr>
            <w:r>
              <w:rPr>
                <w:lang w:eastAsia="bg-BG"/>
              </w:rPr>
              <w:t>Question 1 by Jonny: Do I need glasses for skiing?</w:t>
            </w:r>
          </w:p>
          <w:p w14:paraId="3A3A5C6C" w14:textId="77777777" w:rsidR="000A00A4" w:rsidRDefault="000A00A4" w:rsidP="000A00A4">
            <w:pPr>
              <w:pStyle w:val="Code"/>
              <w:rPr>
                <w:lang w:eastAsia="bg-BG"/>
              </w:rPr>
            </w:pPr>
            <w:r>
              <w:rPr>
                <w:lang w:eastAsia="bg-BG"/>
              </w:rPr>
              <w:t>---Peter: Yes, I have rented one last year.</w:t>
            </w:r>
          </w:p>
          <w:p w14:paraId="6BF86A95" w14:textId="77777777" w:rsidR="000A00A4" w:rsidRDefault="000A00A4" w:rsidP="000A00A4">
            <w:pPr>
              <w:pStyle w:val="Code"/>
              <w:rPr>
                <w:lang w:eastAsia="bg-BG"/>
              </w:rPr>
            </w:pPr>
            <w:r>
              <w:rPr>
                <w:lang w:eastAsia="bg-BG"/>
              </w:rPr>
              <w:t>---Jonny: What was your budget</w:t>
            </w:r>
          </w:p>
          <w:p w14:paraId="341DBDAE" w14:textId="77777777" w:rsidR="000A00A4" w:rsidRDefault="000A00A4" w:rsidP="000A00A4">
            <w:pPr>
              <w:pStyle w:val="Code"/>
              <w:rPr>
                <w:lang w:eastAsia="bg-BG"/>
              </w:rPr>
            </w:pPr>
            <w:r>
              <w:rPr>
                <w:lang w:eastAsia="bg-BG"/>
              </w:rPr>
              <w:t>---Peter: $50</w:t>
            </w:r>
          </w:p>
          <w:p w14:paraId="1DD5B091" w14:textId="7402973F" w:rsidR="006F4F7E" w:rsidRPr="007A5B0E" w:rsidRDefault="000A00A4" w:rsidP="000A00A4">
            <w:pPr>
              <w:pStyle w:val="Code"/>
              <w:rPr>
                <w:lang w:eastAsia="bg-BG"/>
              </w:rPr>
            </w:pPr>
            <w:r>
              <w:rPr>
                <w:lang w:eastAsia="bg-BG"/>
              </w:rPr>
              <w:t>---Jonny: Thank you :)</w:t>
            </w:r>
          </w:p>
        </w:tc>
      </w:tr>
    </w:tbl>
    <w:p w14:paraId="15808A7E" w14:textId="77777777" w:rsidR="006F4F7E" w:rsidRPr="00355FAB" w:rsidRDefault="006F4F7E" w:rsidP="00BE1C62">
      <w:pPr>
        <w:rPr>
          <w:b/>
          <w:bCs/>
        </w:rPr>
      </w:pPr>
    </w:p>
    <w:p w14:paraId="0C7A3060" w14:textId="08F144B8" w:rsidR="009801CC" w:rsidRPr="005D770E" w:rsidRDefault="00BE1C62" w:rsidP="005D770E">
      <w:pPr>
        <w:jc w:val="center"/>
        <w:rPr>
          <w:i/>
          <w:iCs/>
          <w:sz w:val="72"/>
          <w:szCs w:val="72"/>
        </w:rPr>
      </w:pPr>
      <w:r w:rsidRPr="00355FAB">
        <w:rPr>
          <w:i/>
          <w:iCs/>
          <w:sz w:val="72"/>
          <w:szCs w:val="72"/>
        </w:rPr>
        <w:t>GOOD LUC</w:t>
      </w:r>
      <w:r w:rsidR="00090D2B">
        <w:rPr>
          <w:i/>
          <w:iCs/>
          <w:sz w:val="72"/>
          <w:szCs w:val="72"/>
        </w:rPr>
        <w:t>K!</w:t>
      </w:r>
      <w:r w:rsidR="00090D2B" w:rsidRPr="00090D2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i/>
          <w:iCs/>
          <w:sz w:val="72"/>
          <w:szCs w:val="72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sectPr w:rsidR="009801CC" w:rsidRPr="005D770E">
      <w:footerReference w:type="default" r:id="rId10"/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1BC559" w14:textId="77777777" w:rsidR="0089258C" w:rsidRDefault="0089258C" w:rsidP="004A2906">
      <w:pPr>
        <w:spacing w:before="0" w:after="0" w:line="240" w:lineRule="auto"/>
      </w:pPr>
      <w:r>
        <w:separator/>
      </w:r>
    </w:p>
  </w:endnote>
  <w:endnote w:type="continuationSeparator" w:id="0">
    <w:p w14:paraId="6E6AB350" w14:textId="77777777" w:rsidR="0089258C" w:rsidRDefault="0089258C" w:rsidP="004A290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00341B" w14:textId="77777777" w:rsidR="004A2906" w:rsidRPr="00AC77AD" w:rsidRDefault="004A2906" w:rsidP="007C2AE6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D69E4B4" wp14:editId="7277A940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C:\Users\chris\AppData\Local\Temp\Rar$DRa2604.45037\SoftUniFoundation_Logo_OneLine@2x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C:\Users\chris\AppData\Local\Temp\Rar$DRa2604.45037\SoftUniFoundation_Logo_OneLine@2x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94A22">
      <w:rPr>
        <w:noProof/>
        <w:sz w:val="20"/>
        <w:szCs w:val="20"/>
      </w:rPr>
      <w:drawing>
        <wp:inline distT="0" distB="0" distL="0" distR="0" wp14:anchorId="73A4F09C" wp14:editId="19AF9453">
          <wp:extent cx="1419225" cy="352425"/>
          <wp:effectExtent l="0" t="0" r="9525" b="9525"/>
          <wp:docPr id="10" name="Picture 10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9225" cy="352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7FD9ED2B" wp14:editId="666C939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0" name="Straight Connector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FBAC6BB" id="Straight Connector 20" o:spid="_x0000_s1026" style="position:absolute;flip:y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E66E331" wp14:editId="7C26B8B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412FFE6B" w14:textId="78989F34" w:rsidR="004A2906" w:rsidRPr="008C2B83" w:rsidRDefault="004A2906" w:rsidP="007C2A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42D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42D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66E331" id="_x0000_t202" coordsize="21600,21600" o:spt="202" path="m,l,21600r21600,l21600,xe">
              <v:stroke joinstyle="miter"/>
              <v:path gradientshapeok="t" o:connecttype="rect"/>
            </v:shapetype>
            <v:shape id="Text Box 19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" filled="f" stroked="f" strokeweight=".5pt">
              <v:path arrowok="t"/>
              <v:textbox inset="0,0,0,0">
                <w:txbxContent>
                  <w:p w14:paraId="412FFE6B" w14:textId="78989F34" w:rsidR="004A2906" w:rsidRPr="008C2B83" w:rsidRDefault="004A2906" w:rsidP="007C2A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EA42D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EA42D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48A7198" wp14:editId="7E34B7F2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18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FCDC41D" w14:textId="77777777" w:rsidR="004A2906" w:rsidRDefault="004A2906" w:rsidP="007C2AE6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48A7198" id="Text Box 18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" filled="f" stroked="f" strokeweight=".5pt">
              <v:path arrowok="t"/>
              <v:textbox inset=".5mm,0,0,0">
                <w:txbxContent>
                  <w:p w14:paraId="5FCDC41D" w14:textId="77777777" w:rsidR="004A2906" w:rsidRDefault="004A2906" w:rsidP="007C2AE6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781B620" wp14:editId="5634C32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C09428C" w14:textId="77777777" w:rsidR="004A2906" w:rsidRDefault="004A2906" w:rsidP="007C2AE6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4" w:history="1">
                            <w:r w:rsidRPr="003E770E"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5" w:history="1">
                            <w:r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6A4ACE65" w14:textId="77777777" w:rsidR="004A2906" w:rsidRDefault="004A2906" w:rsidP="007C2AE6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 w:rsidRPr="00D94A22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76DC4A" wp14:editId="5DEDB65C">
                                <wp:extent cx="167005" cy="203387"/>
                                <wp:effectExtent l="0" t="0" r="4445" b="6350"/>
                                <wp:docPr id="15" name="Picture 1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6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642" cy="207816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379D01A" wp14:editId="73311F67">
                                <wp:extent cx="171450" cy="205105"/>
                                <wp:effectExtent l="0" t="0" r="0" b="4445"/>
                                <wp:docPr id="14" name="Picture 14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1450" cy="2051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E8EA7D5" wp14:editId="01C96223">
                                <wp:extent cx="200152" cy="200152"/>
                                <wp:effectExtent l="0" t="0" r="9525" b="9525"/>
                                <wp:docPr id="25" name="Picture 25" title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Facebook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C67E55" wp14:editId="4AE93D66">
                                <wp:extent cx="200152" cy="200152"/>
                                <wp:effectExtent l="0" t="0" r="9525" b="9525"/>
                                <wp:docPr id="26" name="Picture 26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E55D93" wp14:editId="2A43C358">
                                <wp:extent cx="200152" cy="200152"/>
                                <wp:effectExtent l="0" t="0" r="9525" b="9525"/>
                                <wp:docPr id="27" name="Picture 2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A9D306" wp14:editId="02114EAC">
                                <wp:extent cx="190500" cy="1905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0500" cy="1905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D03C684" wp14:editId="44E3B256">
                                <wp:extent cx="176530" cy="176530"/>
                                <wp:effectExtent l="0" t="0" r="0" b="0"/>
                                <wp:docPr id="12" name="Picture 1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6530" cy="1765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3D6BE0" wp14:editId="45605A06">
                                <wp:extent cx="200152" cy="200152"/>
                                <wp:effectExtent l="0" t="0" r="9525" b="9525"/>
                                <wp:docPr id="30" name="Picture 30" title="Software University @ SlideShare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 title="Software University @ SlideShare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6A7684" wp14:editId="3B5173BB">
                                <wp:extent cx="215153" cy="209247"/>
                                <wp:effectExtent l="0" t="0" r="0" b="635"/>
                                <wp:docPr id="11" name="Picture 11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23209" cy="217081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D94A22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ED1953D" wp14:editId="095729DE">
                                <wp:extent cx="200152" cy="200152"/>
                                <wp:effectExtent l="0" t="0" r="9525" b="9525"/>
                                <wp:docPr id="32" name="Picture 32" title="Software University: Email Us">
                                  <a:hlinkClick xmlns:a="http://schemas.openxmlformats.org/drawingml/2006/main" r:id="rId2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>
                                          <a:hlinkClick r:id="rId2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81B620" id="Text Box 16" o:spid="_x0000_s1028" type="#_x0000_t202" style="position:absolute;margin-left:124.4pt;margin-top:6.7pt;width:396.3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" filled="f" stroked="f">
              <v:textbox inset=".5mm,1.2mm,.5mm,.5mm">
                <w:txbxContent>
                  <w:p w14:paraId="5C09428C" w14:textId="77777777" w:rsidR="004A2906" w:rsidRDefault="004A2906" w:rsidP="007C2AE6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5" w:history="1">
                      <w:r w:rsidRPr="003E770E"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6" w:history="1">
                      <w:r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6A4ACE65" w14:textId="77777777" w:rsidR="004A2906" w:rsidRDefault="004A2906" w:rsidP="007C2AE6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76DC4A" wp14:editId="5DEDB65C">
                          <wp:extent cx="167005" cy="203387"/>
                          <wp:effectExtent l="0" t="0" r="4445" b="635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6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642" cy="20781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79D01A" wp14:editId="73311F67">
                          <wp:extent cx="171450" cy="205105"/>
                          <wp:effectExtent l="0" t="0" r="0" b="4445"/>
                          <wp:docPr id="14" name="Picture 14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1450" cy="2051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E8EA7D5" wp14:editId="01C96223">
                          <wp:extent cx="200152" cy="200152"/>
                          <wp:effectExtent l="0" t="0" r="9525" b="9525"/>
                          <wp:docPr id="25" name="Picture 25" title="Software University @ Facebook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Facebook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C67E55" wp14:editId="4AE93D66">
                          <wp:extent cx="200152" cy="200152"/>
                          <wp:effectExtent l="0" t="0" r="9525" b="9525"/>
                          <wp:docPr id="26" name="Picture 26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E55D93" wp14:editId="2A43C358">
                          <wp:extent cx="200152" cy="200152"/>
                          <wp:effectExtent l="0" t="0" r="9525" b="9525"/>
                          <wp:docPr id="27" name="Picture 2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A9D306" wp14:editId="02114EAC">
                          <wp:extent cx="190500" cy="190500"/>
                          <wp:effectExtent l="0" t="0" r="0" b="0"/>
                          <wp:docPr id="13" name="Picture 1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0500" cy="1905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D03C684" wp14:editId="44E3B256">
                          <wp:extent cx="176530" cy="176530"/>
                          <wp:effectExtent l="0" t="0" r="0" b="0"/>
                          <wp:docPr id="12" name="Picture 1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6530" cy="1765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3D6BE0" wp14:editId="45605A06">
                          <wp:extent cx="200152" cy="200152"/>
                          <wp:effectExtent l="0" t="0" r="9525" b="9525"/>
                          <wp:docPr id="30" name="Picture 30" title="Software University @ SlideShare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 title="Software University @ SlideShare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6A7684" wp14:editId="3B5173BB">
                          <wp:extent cx="215153" cy="209247"/>
                          <wp:effectExtent l="0" t="0" r="0" b="635"/>
                          <wp:docPr id="11" name="Picture 11">
                            <a:hlinkClick xmlns:a="http://schemas.openxmlformats.org/drawingml/2006/main" r:id="rId4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4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3209" cy="217081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D94A22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ED1953D" wp14:editId="095729DE">
                          <wp:extent cx="200152" cy="200152"/>
                          <wp:effectExtent l="0" t="0" r="9525" b="9525"/>
                          <wp:docPr id="32" name="Picture 32" title="Software University: Email Us">
                            <a:hlinkClick xmlns:a="http://schemas.openxmlformats.org/drawingml/2006/main" r:id="rId44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>
                                    <a:hlinkClick r:id="rId44"/>
                                  </pic:cNvPr>
                                  <pic:cNvPicPr/>
                                </pic:nvPicPr>
                                <pic:blipFill>
                                  <a:blip r:embed="rId4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46DBD509" w14:textId="77777777" w:rsidR="004A2906" w:rsidRDefault="004A29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C88A25" w14:textId="77777777" w:rsidR="0089258C" w:rsidRDefault="0089258C" w:rsidP="004A2906">
      <w:pPr>
        <w:spacing w:before="0" w:after="0" w:line="240" w:lineRule="auto"/>
      </w:pPr>
      <w:r>
        <w:separator/>
      </w:r>
    </w:p>
  </w:footnote>
  <w:footnote w:type="continuationSeparator" w:id="0">
    <w:p w14:paraId="1E381394" w14:textId="77777777" w:rsidR="0089258C" w:rsidRDefault="0089258C" w:rsidP="004A290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25F9A"/>
    <w:multiLevelType w:val="hybridMultilevel"/>
    <w:tmpl w:val="E7AEAC4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 w15:restartNumberingAfterBreak="0">
    <w:nsid w:val="012518D7"/>
    <w:multiLevelType w:val="hybridMultilevel"/>
    <w:tmpl w:val="3F4E1F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558D6"/>
    <w:multiLevelType w:val="hybridMultilevel"/>
    <w:tmpl w:val="8B42FE6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F75418"/>
    <w:multiLevelType w:val="hybridMultilevel"/>
    <w:tmpl w:val="C1521E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DF5FDB"/>
    <w:multiLevelType w:val="hybridMultilevel"/>
    <w:tmpl w:val="33A8FD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687A39"/>
    <w:multiLevelType w:val="hybridMultilevel"/>
    <w:tmpl w:val="5802A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9F4CCF"/>
    <w:multiLevelType w:val="hybridMultilevel"/>
    <w:tmpl w:val="E780D6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85AD8"/>
    <w:multiLevelType w:val="hybridMultilevel"/>
    <w:tmpl w:val="F10AD2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5303D"/>
    <w:multiLevelType w:val="hybridMultilevel"/>
    <w:tmpl w:val="7B5CFC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5C3673"/>
    <w:multiLevelType w:val="hybridMultilevel"/>
    <w:tmpl w:val="4FBC6D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012BC"/>
    <w:multiLevelType w:val="hybridMultilevel"/>
    <w:tmpl w:val="D1F88E38"/>
    <w:lvl w:ilvl="0" w:tplc="0402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3" w15:restartNumberingAfterBreak="0">
    <w:nsid w:val="37B25794"/>
    <w:multiLevelType w:val="hybridMultilevel"/>
    <w:tmpl w:val="3FB0A8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717666"/>
    <w:multiLevelType w:val="hybridMultilevel"/>
    <w:tmpl w:val="D1FA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BB2C8C"/>
    <w:multiLevelType w:val="hybridMultilevel"/>
    <w:tmpl w:val="86028A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E606C8"/>
    <w:multiLevelType w:val="hybridMultilevel"/>
    <w:tmpl w:val="CAC0DD1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506E93"/>
    <w:multiLevelType w:val="hybridMultilevel"/>
    <w:tmpl w:val="A880A3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B04E0C"/>
    <w:multiLevelType w:val="hybridMultilevel"/>
    <w:tmpl w:val="DA6E7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FC0A01"/>
    <w:multiLevelType w:val="hybridMultilevel"/>
    <w:tmpl w:val="F9E68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206918"/>
    <w:multiLevelType w:val="hybridMultilevel"/>
    <w:tmpl w:val="16E49D1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B38453D"/>
    <w:multiLevelType w:val="hybridMultilevel"/>
    <w:tmpl w:val="DCA66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B16D10"/>
    <w:multiLevelType w:val="hybridMultilevel"/>
    <w:tmpl w:val="B32AD16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4" w15:restartNumberingAfterBreak="0">
    <w:nsid w:val="5E7047D2"/>
    <w:multiLevelType w:val="hybridMultilevel"/>
    <w:tmpl w:val="15081D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18531B"/>
    <w:multiLevelType w:val="hybridMultilevel"/>
    <w:tmpl w:val="DAC092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73E09DF"/>
    <w:multiLevelType w:val="hybridMultilevel"/>
    <w:tmpl w:val="A97EC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8F236F"/>
    <w:multiLevelType w:val="hybridMultilevel"/>
    <w:tmpl w:val="4800A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2480956"/>
    <w:multiLevelType w:val="hybridMultilevel"/>
    <w:tmpl w:val="B770F4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BC5991"/>
    <w:multiLevelType w:val="hybridMultilevel"/>
    <w:tmpl w:val="C40EE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EC1F45"/>
    <w:multiLevelType w:val="hybridMultilevel"/>
    <w:tmpl w:val="95A0B6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7"/>
  </w:num>
  <w:num w:numId="3">
    <w:abstractNumId w:val="27"/>
  </w:num>
  <w:num w:numId="4">
    <w:abstractNumId w:val="29"/>
  </w:num>
  <w:num w:numId="5">
    <w:abstractNumId w:val="22"/>
  </w:num>
  <w:num w:numId="6">
    <w:abstractNumId w:val="5"/>
  </w:num>
  <w:num w:numId="7">
    <w:abstractNumId w:val="19"/>
  </w:num>
  <w:num w:numId="8">
    <w:abstractNumId w:val="0"/>
  </w:num>
  <w:num w:numId="9">
    <w:abstractNumId w:val="14"/>
  </w:num>
  <w:num w:numId="10">
    <w:abstractNumId w:val="32"/>
  </w:num>
  <w:num w:numId="11">
    <w:abstractNumId w:val="35"/>
  </w:num>
  <w:num w:numId="12">
    <w:abstractNumId w:val="23"/>
  </w:num>
  <w:num w:numId="13">
    <w:abstractNumId w:val="17"/>
  </w:num>
  <w:num w:numId="14">
    <w:abstractNumId w:val="24"/>
  </w:num>
  <w:num w:numId="15">
    <w:abstractNumId w:val="36"/>
  </w:num>
  <w:num w:numId="16">
    <w:abstractNumId w:val="31"/>
  </w:num>
  <w:num w:numId="17">
    <w:abstractNumId w:val="8"/>
  </w:num>
  <w:num w:numId="18">
    <w:abstractNumId w:val="11"/>
  </w:num>
  <w:num w:numId="19">
    <w:abstractNumId w:val="33"/>
  </w:num>
  <w:num w:numId="20">
    <w:abstractNumId w:val="1"/>
  </w:num>
  <w:num w:numId="21">
    <w:abstractNumId w:val="30"/>
  </w:num>
  <w:num w:numId="22">
    <w:abstractNumId w:val="6"/>
  </w:num>
  <w:num w:numId="23">
    <w:abstractNumId w:val="20"/>
  </w:num>
  <w:num w:numId="24">
    <w:abstractNumId w:val="10"/>
  </w:num>
  <w:num w:numId="25">
    <w:abstractNumId w:val="3"/>
  </w:num>
  <w:num w:numId="26">
    <w:abstractNumId w:val="13"/>
  </w:num>
  <w:num w:numId="27">
    <w:abstractNumId w:val="4"/>
  </w:num>
  <w:num w:numId="28">
    <w:abstractNumId w:val="25"/>
  </w:num>
  <w:num w:numId="29">
    <w:abstractNumId w:val="34"/>
  </w:num>
  <w:num w:numId="30">
    <w:abstractNumId w:val="18"/>
  </w:num>
  <w:num w:numId="31">
    <w:abstractNumId w:val="15"/>
  </w:num>
  <w:num w:numId="32">
    <w:abstractNumId w:val="2"/>
  </w:num>
  <w:num w:numId="33">
    <w:abstractNumId w:val="21"/>
  </w:num>
  <w:num w:numId="34">
    <w:abstractNumId w:val="12"/>
  </w:num>
  <w:num w:numId="35">
    <w:abstractNumId w:val="9"/>
  </w:num>
  <w:num w:numId="36">
    <w:abstractNumId w:val="26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attachedTemplate r:id="rId1"/>
  <w:linkStyl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c3Mze2NLIwtzRV0lEKTi0uzszPAykwrAUAXaH5sywAAAA="/>
  </w:docVars>
  <w:rsids>
    <w:rsidRoot w:val="00BE1C62"/>
    <w:rsid w:val="000004D3"/>
    <w:rsid w:val="00006720"/>
    <w:rsid w:val="0001594A"/>
    <w:rsid w:val="000234A5"/>
    <w:rsid w:val="00034DFD"/>
    <w:rsid w:val="00057A7A"/>
    <w:rsid w:val="0007252D"/>
    <w:rsid w:val="00075A22"/>
    <w:rsid w:val="00077464"/>
    <w:rsid w:val="00090D2B"/>
    <w:rsid w:val="000A00A4"/>
    <w:rsid w:val="0010544B"/>
    <w:rsid w:val="001D10CB"/>
    <w:rsid w:val="001E0636"/>
    <w:rsid w:val="00255E45"/>
    <w:rsid w:val="002B5AD9"/>
    <w:rsid w:val="002B67C1"/>
    <w:rsid w:val="002C1243"/>
    <w:rsid w:val="00307786"/>
    <w:rsid w:val="00334D7D"/>
    <w:rsid w:val="003B3B7E"/>
    <w:rsid w:val="004664D4"/>
    <w:rsid w:val="004720B3"/>
    <w:rsid w:val="004A2906"/>
    <w:rsid w:val="004B6CF5"/>
    <w:rsid w:val="004C79FB"/>
    <w:rsid w:val="004E6FA0"/>
    <w:rsid w:val="004F04F1"/>
    <w:rsid w:val="005244CA"/>
    <w:rsid w:val="005428D5"/>
    <w:rsid w:val="0055001D"/>
    <w:rsid w:val="00584279"/>
    <w:rsid w:val="005C16FA"/>
    <w:rsid w:val="005D770E"/>
    <w:rsid w:val="005E3D14"/>
    <w:rsid w:val="005E488C"/>
    <w:rsid w:val="006420D0"/>
    <w:rsid w:val="006A3611"/>
    <w:rsid w:val="006D3B99"/>
    <w:rsid w:val="006F11AF"/>
    <w:rsid w:val="006F4F7E"/>
    <w:rsid w:val="007270BD"/>
    <w:rsid w:val="00731BB1"/>
    <w:rsid w:val="007937F4"/>
    <w:rsid w:val="007B3757"/>
    <w:rsid w:val="007F5258"/>
    <w:rsid w:val="00820C1E"/>
    <w:rsid w:val="008919BE"/>
    <w:rsid w:val="0089258C"/>
    <w:rsid w:val="00894B7D"/>
    <w:rsid w:val="008A0750"/>
    <w:rsid w:val="00902DB8"/>
    <w:rsid w:val="00922229"/>
    <w:rsid w:val="00937D63"/>
    <w:rsid w:val="009801CC"/>
    <w:rsid w:val="00992FDA"/>
    <w:rsid w:val="0099608B"/>
    <w:rsid w:val="009B5B11"/>
    <w:rsid w:val="009C304C"/>
    <w:rsid w:val="009F69CA"/>
    <w:rsid w:val="00A01457"/>
    <w:rsid w:val="00A05AC1"/>
    <w:rsid w:val="00A20065"/>
    <w:rsid w:val="00A24E28"/>
    <w:rsid w:val="00A37418"/>
    <w:rsid w:val="00A94F8F"/>
    <w:rsid w:val="00AB0A26"/>
    <w:rsid w:val="00AC02D8"/>
    <w:rsid w:val="00AC3289"/>
    <w:rsid w:val="00B470E8"/>
    <w:rsid w:val="00B77113"/>
    <w:rsid w:val="00B94041"/>
    <w:rsid w:val="00BC2B3A"/>
    <w:rsid w:val="00BD3761"/>
    <w:rsid w:val="00BE1C62"/>
    <w:rsid w:val="00C1470B"/>
    <w:rsid w:val="00C60931"/>
    <w:rsid w:val="00C6093F"/>
    <w:rsid w:val="00CA1665"/>
    <w:rsid w:val="00CE63EF"/>
    <w:rsid w:val="00CF4BFD"/>
    <w:rsid w:val="00D16F95"/>
    <w:rsid w:val="00D2345B"/>
    <w:rsid w:val="00D639DB"/>
    <w:rsid w:val="00D94F74"/>
    <w:rsid w:val="00DC7FDA"/>
    <w:rsid w:val="00E07A41"/>
    <w:rsid w:val="00E17B9F"/>
    <w:rsid w:val="00E25F1F"/>
    <w:rsid w:val="00E54ACC"/>
    <w:rsid w:val="00E758D4"/>
    <w:rsid w:val="00EA42D4"/>
    <w:rsid w:val="00EB5CDE"/>
    <w:rsid w:val="00F13132"/>
    <w:rsid w:val="00F41733"/>
    <w:rsid w:val="00F5313D"/>
    <w:rsid w:val="00FA18B2"/>
    <w:rsid w:val="00FB40A7"/>
    <w:rsid w:val="00FD0E41"/>
    <w:rsid w:val="00FE17D0"/>
    <w:rsid w:val="00FE7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0DE06"/>
  <w15:docId w15:val="{F6C43799-5D5E-4ABE-8D76-90CC9C2B4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1C62"/>
    <w:pPr>
      <w:spacing w:before="80" w:after="120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A2906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A2906"/>
    <w:pPr>
      <w:keepNext/>
      <w:keepLines/>
      <w:numPr>
        <w:numId w:val="1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2906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A2906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A2906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A2906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A2906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4A2906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4A2906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4A2906"/>
    <w:rPr>
      <w:rFonts w:eastAsiaTheme="majorEastAsia" w:cstheme="majorBidi"/>
      <w:b/>
      <w:color w:val="B2500E"/>
    </w:rPr>
  </w:style>
  <w:style w:type="paragraph" w:styleId="Header">
    <w:name w:val="header"/>
    <w:basedOn w:val="Normal"/>
    <w:link w:val="HeaderChar"/>
    <w:uiPriority w:val="99"/>
    <w:unhideWhenUsed/>
    <w:rsid w:val="004A2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2906"/>
  </w:style>
  <w:style w:type="paragraph" w:styleId="Footer">
    <w:name w:val="footer"/>
    <w:basedOn w:val="Normal"/>
    <w:link w:val="FooterChar"/>
    <w:uiPriority w:val="99"/>
    <w:unhideWhenUsed/>
    <w:rsid w:val="004A2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906"/>
  </w:style>
  <w:style w:type="paragraph" w:styleId="BalloonText">
    <w:name w:val="Balloon Text"/>
    <w:basedOn w:val="Normal"/>
    <w:link w:val="BalloonTextChar"/>
    <w:uiPriority w:val="99"/>
    <w:semiHidden/>
    <w:unhideWhenUsed/>
    <w:rsid w:val="004A290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90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A290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A29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4A290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4A290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2906"/>
    <w:rPr>
      <w:color w:val="800080" w:themeColor="followedHyperlink"/>
      <w:u w:val="single"/>
    </w:rPr>
  </w:style>
  <w:style w:type="paragraph" w:customStyle="1" w:styleId="Code">
    <w:name w:val="Code"/>
    <w:basedOn w:val="Normal"/>
    <w:link w:val="CodeChar"/>
    <w:qFormat/>
    <w:rsid w:val="004A2906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4A2906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4A29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4A2906"/>
  </w:style>
  <w:style w:type="table" w:customStyle="1" w:styleId="TableGrid1">
    <w:name w:val="Table Grid1"/>
    <w:basedOn w:val="TableNormal"/>
    <w:next w:val="TableGrid"/>
    <w:uiPriority w:val="59"/>
    <w:rsid w:val="004A29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290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290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nhideWhenUsed/>
    <w:rsid w:val="004C79F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C79F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52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7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2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3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3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21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07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3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2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05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7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4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0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328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215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34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09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820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75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2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33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5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6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66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7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0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1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83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63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8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0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82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5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64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04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78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1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7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9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03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8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7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72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87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16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js-advanced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Compete/Index/1850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://youtube.com/SoftwareUniversity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://creativecommons.org/licenses/by-nc-sa/4.0/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://github.com/softuni" TargetMode="External"/><Relationship Id="rId34" Type="http://schemas.openxmlformats.org/officeDocument/2006/relationships/hyperlink" Target="http://youtube.com/SoftwareUniversity" TargetMode="External"/><Relationship Id="rId42" Type="http://schemas.openxmlformats.org/officeDocument/2006/relationships/hyperlink" Target="http://github.com/softuni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9" Type="http://schemas.openxmlformats.org/officeDocument/2006/relationships/image" Target="media/image4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bg/" TargetMode="External"/><Relationship Id="rId11" Type="http://schemas.openxmlformats.org/officeDocument/2006/relationships/hyperlink" Target="http://twitter.com/softunibg" TargetMode="External"/><Relationship Id="rId24" Type="http://schemas.openxmlformats.org/officeDocument/2006/relationships/image" Target="media/image12.png"/><Relationship Id="rId32" Type="http://schemas.openxmlformats.org/officeDocument/2006/relationships/hyperlink" Target="http://twitter.com/softunibg" TargetMode="External"/><Relationship Id="rId37" Type="http://schemas.openxmlformats.org/officeDocument/2006/relationships/image" Target="media/image80.png"/><Relationship Id="rId40" Type="http://schemas.openxmlformats.org/officeDocument/2006/relationships/hyperlink" Target="http://slideshare.net/softwareuniversity" TargetMode="External"/><Relationship Id="rId45" Type="http://schemas.openxmlformats.org/officeDocument/2006/relationships/image" Target="media/image120.png"/><Relationship Id="rId5" Type="http://schemas.openxmlformats.org/officeDocument/2006/relationships/hyperlink" Target="http://creativecommons.org/licenses/by-nc-sa/4.0/" TargetMode="External"/><Relationship Id="rId15" Type="http://schemas.openxmlformats.org/officeDocument/2006/relationships/hyperlink" Target="http://plus.google.com/+SoftuniBg/" TargetMode="External"/><Relationship Id="rId23" Type="http://schemas.openxmlformats.org/officeDocument/2006/relationships/hyperlink" Target="mailto:university@softuni.bg" TargetMode="External"/><Relationship Id="rId28" Type="http://schemas.openxmlformats.org/officeDocument/2006/relationships/image" Target="media/image30.png"/><Relationship Id="rId36" Type="http://schemas.openxmlformats.org/officeDocument/2006/relationships/hyperlink" Target="http://plus.google.com/+SoftuniBg/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://slideshare.net/softwareuniversity" TargetMode="External"/><Relationship Id="rId31" Type="http://schemas.openxmlformats.org/officeDocument/2006/relationships/image" Target="media/image50.png"/><Relationship Id="rId44" Type="http://schemas.openxmlformats.org/officeDocument/2006/relationships/hyperlink" Target="mailto:university@softuni.bg" TargetMode="External"/><Relationship Id="rId4" Type="http://schemas.openxmlformats.org/officeDocument/2006/relationships/hyperlink" Target="http://softuni.foundation/" TargetMode="External"/><Relationship Id="rId9" Type="http://schemas.openxmlformats.org/officeDocument/2006/relationships/hyperlink" Target="http://facebook.com/SoftwareUniversity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1.png"/><Relationship Id="rId27" Type="http://schemas.openxmlformats.org/officeDocument/2006/relationships/hyperlink" Target="http://softuni.bg/" TargetMode="External"/><Relationship Id="rId30" Type="http://schemas.openxmlformats.org/officeDocument/2006/relationships/hyperlink" Target="http://facebook.com/SoftwareUniversity" TargetMode="External"/><Relationship Id="rId35" Type="http://schemas.openxmlformats.org/officeDocument/2006/relationships/image" Target="media/image70.png"/><Relationship Id="rId43" Type="http://schemas.openxmlformats.org/officeDocument/2006/relationships/image" Target="media/image110.png"/><Relationship Id="rId8" Type="http://schemas.openxmlformats.org/officeDocument/2006/relationships/image" Target="media/image4.png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www.linkedin.com/school/3529173/" TargetMode="External"/><Relationship Id="rId25" Type="http://schemas.openxmlformats.org/officeDocument/2006/relationships/hyperlink" Target="http://softuni.foundation/" TargetMode="External"/><Relationship Id="rId33" Type="http://schemas.openxmlformats.org/officeDocument/2006/relationships/image" Target="media/image60.png"/><Relationship Id="rId38" Type="http://schemas.openxmlformats.org/officeDocument/2006/relationships/hyperlink" Target="https://www.linkedin.com/school/3529173/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10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template.dotx" TargetMode="Externa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О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9AF2C9-47BF-4C41-86EE-5E7C20EBA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145</TotalTime>
  <Pages>1</Pages>
  <Words>787</Words>
  <Characters>4491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zuntonev</cp:lastModifiedBy>
  <cp:revision>8</cp:revision>
  <dcterms:created xsi:type="dcterms:W3CDTF">2019-10-09T10:49:00Z</dcterms:created>
  <dcterms:modified xsi:type="dcterms:W3CDTF">2020-01-16T14:30:00Z</dcterms:modified>
</cp:coreProperties>
</file>